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82122" w14:textId="6E0AB5B5" w:rsidR="00643A1F" w:rsidRPr="00227F41" w:rsidRDefault="000031CB" w:rsidP="0071062A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 xml:space="preserve">dentificação do </w:t>
      </w: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>nvestigador</w:t>
      </w:r>
    </w:p>
    <w:tbl>
      <w:tblPr>
        <w:tblStyle w:val="TabelacomGrelh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9"/>
        <w:gridCol w:w="2709"/>
        <w:gridCol w:w="717"/>
        <w:gridCol w:w="2997"/>
        <w:gridCol w:w="607"/>
        <w:gridCol w:w="2253"/>
      </w:tblGrid>
      <w:tr w:rsidR="00B4557E" w:rsidRPr="00227F41" w14:paraId="7A00F995" w14:textId="77777777" w:rsidTr="0082157D">
        <w:tc>
          <w:tcPr>
            <w:tcW w:w="691" w:type="pct"/>
            <w:vAlign w:val="center"/>
          </w:tcPr>
          <w:p w14:paraId="55C0D460" w14:textId="2E1C80BC" w:rsidR="00B4557E" w:rsidRPr="00227F41" w:rsidRDefault="00227F41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B4557E" w:rsidRPr="00227F41">
              <w:rPr>
                <w:rFonts w:cstheme="minorHAnsi"/>
                <w:bCs/>
                <w:sz w:val="20"/>
                <w:szCs w:val="20"/>
              </w:rPr>
              <w:t xml:space="preserve">nvestigador(a): </w:t>
            </w:r>
          </w:p>
        </w:tc>
        <w:tc>
          <w:tcPr>
            <w:tcW w:w="1264" w:type="pct"/>
            <w:vAlign w:val="center"/>
          </w:tcPr>
          <w:p w14:paraId="61A043C9" w14:textId="6C996AF7" w:rsidR="00B4557E" w:rsidRPr="00227F41" w:rsidRDefault="002F6606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33" w:type="pct"/>
            <w:vAlign w:val="center"/>
          </w:tcPr>
          <w:p w14:paraId="5C5558D9" w14:textId="25FC0D2E" w:rsidR="00B4557E" w:rsidRPr="00227F41" w:rsidRDefault="00B4557E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email:</w:t>
            </w:r>
          </w:p>
        </w:tc>
        <w:tc>
          <w:tcPr>
            <w:tcW w:w="1397" w:type="pct"/>
            <w:vAlign w:val="center"/>
          </w:tcPr>
          <w:p w14:paraId="513E6D13" w14:textId="5FAB9766" w:rsidR="00B4557E" w:rsidRPr="00227F41" w:rsidRDefault="00B4557E" w:rsidP="00D97389">
            <w:pPr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63" w:type="pct"/>
          </w:tcPr>
          <w:p w14:paraId="62EB4F7C" w14:textId="00141FB5" w:rsidR="00B4557E" w:rsidRPr="00227F41" w:rsidRDefault="0082157D" w:rsidP="00D97389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NIF</w:t>
            </w:r>
            <w:r w:rsidRPr="0082157D">
              <w:rPr>
                <w:rFonts w:cstheme="minorHAnsi"/>
                <w:b/>
                <w:color w:val="C45911" w:themeColor="accent2" w:themeShade="BF"/>
                <w:sz w:val="20"/>
                <w:szCs w:val="20"/>
                <w:vertAlign w:val="superscript"/>
              </w:rPr>
              <w:t>1</w:t>
            </w:r>
            <w:r w:rsidR="00015E2C" w:rsidRPr="00227F41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  <w:tc>
          <w:tcPr>
            <w:tcW w:w="1052" w:type="pct"/>
          </w:tcPr>
          <w:p w14:paraId="7855433A" w14:textId="63DA4837" w:rsidR="00B4557E" w:rsidRPr="00227F41" w:rsidRDefault="00B4557E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</w:tr>
    </w:tbl>
    <w:p w14:paraId="45833624" w14:textId="77777777" w:rsidR="00B4557E" w:rsidRPr="00227F41" w:rsidRDefault="00B4557E" w:rsidP="00104EEB">
      <w:pPr>
        <w:rPr>
          <w:rFonts w:ascii="Calibri Light" w:hAnsi="Calibri Light" w:cs="Calibri Light"/>
          <w:sz w:val="20"/>
          <w:szCs w:val="20"/>
        </w:rPr>
      </w:pPr>
    </w:p>
    <w:p w14:paraId="3BE0B4D2" w14:textId="3D709377" w:rsidR="00DC7D8C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t</w:t>
      </w:r>
      <w:r w:rsidR="00631EBE" w:rsidRPr="00227F41">
        <w:rPr>
          <w:rFonts w:cstheme="minorHAnsi"/>
          <w:b/>
          <w:bCs/>
          <w:sz w:val="20"/>
          <w:szCs w:val="20"/>
        </w:rPr>
        <w:t xml:space="preserve">ipo de </w:t>
      </w:r>
      <w:r w:rsidR="005A720E" w:rsidRPr="00227F41">
        <w:rPr>
          <w:rFonts w:cstheme="minorHAnsi"/>
          <w:b/>
          <w:bCs/>
          <w:sz w:val="20"/>
          <w:szCs w:val="20"/>
        </w:rPr>
        <w:t>solicitaçã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3"/>
        <w:gridCol w:w="4949"/>
      </w:tblGrid>
      <w:tr w:rsidR="00B92583" w:rsidRPr="00227F41" w14:paraId="6B3C72D0" w14:textId="61556DE9" w:rsidTr="00B92583">
        <w:tc>
          <w:tcPr>
            <w:tcW w:w="5823" w:type="dxa"/>
          </w:tcPr>
          <w:p w14:paraId="650703F3" w14:textId="00AD5F3F" w:rsidR="00B92583" w:rsidRPr="00227F41" w:rsidRDefault="00312013" w:rsidP="00C65B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6524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92583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92583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participação em reuniões científicas/congressos (DPD/Missões)</w:t>
            </w:r>
            <w:r w:rsidR="00B92583"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 xml:space="preserve"> </w:t>
            </w:r>
            <w:r w:rsidR="005A720E" w:rsidRPr="00653C10">
              <w:rPr>
                <w:rFonts w:cstheme="minorHAnsi"/>
                <w:b/>
                <w:color w:val="C45911"/>
                <w:sz w:val="20"/>
                <w:szCs w:val="20"/>
              </w:rPr>
              <w:t>(1)</w:t>
            </w:r>
          </w:p>
          <w:p w14:paraId="6B4197CF" w14:textId="19E9D848" w:rsidR="00CF3D15" w:rsidRPr="00227F41" w:rsidRDefault="00312013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00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B69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requisição de serviços (tradução | revisão) (Bens e Serviços)</w:t>
            </w:r>
            <w:r w:rsidR="005A720E"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 xml:space="preserve"> (2)</w:t>
            </w:r>
          </w:p>
          <w:p w14:paraId="0217EF1A" w14:textId="386538B1" w:rsidR="00B92583" w:rsidRPr="00227F41" w:rsidRDefault="00312013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5042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ubmissão de artigo (DPD)</w:t>
            </w:r>
            <w:r w:rsidR="005A720E"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 xml:space="preserve"> (</w:t>
            </w:r>
            <w:r w:rsidR="0038522F"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3</w:t>
            </w:r>
            <w:r w:rsidR="005A720E"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)</w:t>
            </w:r>
          </w:p>
        </w:tc>
        <w:tc>
          <w:tcPr>
            <w:tcW w:w="4949" w:type="dxa"/>
          </w:tcPr>
          <w:p w14:paraId="25667E9B" w14:textId="314CD2D9" w:rsidR="00B92583" w:rsidRPr="00227F41" w:rsidRDefault="00B92583" w:rsidP="00B92583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</w:p>
        </w:tc>
      </w:tr>
    </w:tbl>
    <w:p w14:paraId="2AF2A5E0" w14:textId="39D24476" w:rsidR="00D84DDD" w:rsidRPr="00227F41" w:rsidRDefault="00D84DDD" w:rsidP="00850B03">
      <w:pPr>
        <w:rPr>
          <w:rFonts w:asciiTheme="majorHAnsi" w:hAnsiTheme="majorHAnsi" w:cstheme="majorHAnsi"/>
          <w:bCs/>
          <w:sz w:val="20"/>
          <w:szCs w:val="20"/>
        </w:rPr>
      </w:pPr>
    </w:p>
    <w:p w14:paraId="5CEB6FB7" w14:textId="7AC596BB" w:rsidR="00D84DDD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l</w:t>
      </w:r>
      <w:r w:rsidR="00D84DDD" w:rsidRPr="00227F41">
        <w:rPr>
          <w:rFonts w:cstheme="minorHAnsi"/>
          <w:b/>
          <w:bCs/>
          <w:sz w:val="20"/>
          <w:szCs w:val="20"/>
        </w:rPr>
        <w:t>inha de investigação em que se enquadra o pedid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4536"/>
        <w:gridCol w:w="2692"/>
      </w:tblGrid>
      <w:tr w:rsidR="00C65B66" w:rsidRPr="00227F41" w14:paraId="6C93842C" w14:textId="37B59824" w:rsidTr="009F2271">
        <w:tc>
          <w:tcPr>
            <w:tcW w:w="3544" w:type="dxa"/>
            <w:tcMar>
              <w:left w:w="85" w:type="dxa"/>
              <w:right w:w="85" w:type="dxa"/>
            </w:tcMar>
          </w:tcPr>
          <w:p w14:paraId="4D88F00D" w14:textId="65999E5E" w:rsidR="00C65B66" w:rsidRPr="00227F41" w:rsidRDefault="00312013" w:rsidP="00C65B66">
            <w:pPr>
              <w:rPr>
                <w:rFonts w:asciiTheme="majorHAnsi" w:hAnsiTheme="majorHAnsi" w:cstheme="maj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787010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65B66" w:rsidRPr="00227F41">
              <w:rPr>
                <w:rFonts w:asciiTheme="majorHAnsi" w:hAnsiTheme="majorHAnsi" w:cstheme="majorHAnsi"/>
                <w:bCs/>
                <w:szCs w:val="18"/>
              </w:rPr>
              <w:t>políticas educativas, didáticas e formação</w:t>
            </w:r>
          </w:p>
          <w:p w14:paraId="70488DB9" w14:textId="6974B6D0" w:rsidR="00C65B66" w:rsidRPr="00227F41" w:rsidRDefault="00312013" w:rsidP="0071062A">
            <w:pPr>
              <w:rPr>
                <w:rFonts w:asciiTheme="majorHAnsi" w:hAnsiTheme="majorHAnsi" w:cstheme="maj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68220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65B66" w:rsidRPr="00227F41">
              <w:rPr>
                <w:rFonts w:asciiTheme="majorHAnsi" w:hAnsiTheme="majorHAnsi" w:cstheme="majorHAnsi"/>
                <w:bCs/>
                <w:szCs w:val="18"/>
              </w:rPr>
              <w:t>educação para a saúde e qualidade de vida</w:t>
            </w:r>
          </w:p>
        </w:tc>
        <w:tc>
          <w:tcPr>
            <w:tcW w:w="4536" w:type="dxa"/>
            <w:tcMar>
              <w:left w:w="85" w:type="dxa"/>
              <w:right w:w="85" w:type="dxa"/>
            </w:tcMar>
          </w:tcPr>
          <w:p w14:paraId="58078466" w14:textId="7DD17E90" w:rsidR="00C65B66" w:rsidRPr="00227F41" w:rsidRDefault="00312013" w:rsidP="00C65B66">
            <w:pPr>
              <w:rPr>
                <w:rFonts w:ascii="Segoe UI Symbol" w:hAnsi="Segoe UI Symbol" w:cs="Segoe UI Symbol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97019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65B66" w:rsidRPr="00227F41">
              <w:rPr>
                <w:rFonts w:asciiTheme="majorHAnsi" w:hAnsiTheme="majorHAnsi" w:cstheme="majorHAnsi"/>
                <w:bCs/>
                <w:szCs w:val="18"/>
              </w:rPr>
              <w:t>educação para o empreendedorismo e sustentabilidade</w:t>
            </w:r>
          </w:p>
          <w:p w14:paraId="2A71D8B6" w14:textId="64CABDE7" w:rsidR="00C65B66" w:rsidRPr="00227F41" w:rsidRDefault="00312013" w:rsidP="0071062A">
            <w:pPr>
              <w:rPr>
                <w:rFonts w:asciiTheme="majorHAnsi" w:hAnsiTheme="majorHAnsi" w:cstheme="maj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5268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65B66" w:rsidRPr="00227F41">
              <w:rPr>
                <w:rFonts w:asciiTheme="majorHAnsi" w:hAnsiTheme="majorHAnsi" w:cstheme="majorHAnsi"/>
                <w:bCs/>
                <w:szCs w:val="18"/>
              </w:rPr>
              <w:t>educação, cidadania e inclusão</w:t>
            </w:r>
          </w:p>
        </w:tc>
        <w:tc>
          <w:tcPr>
            <w:tcW w:w="2692" w:type="dxa"/>
            <w:tcMar>
              <w:left w:w="85" w:type="dxa"/>
              <w:right w:w="85" w:type="dxa"/>
            </w:tcMar>
          </w:tcPr>
          <w:p w14:paraId="4C9A60F6" w14:textId="3A138F01" w:rsidR="00C65B66" w:rsidRPr="00227F41" w:rsidRDefault="00312013" w:rsidP="00C65B66">
            <w:pPr>
              <w:rPr>
                <w:rFonts w:ascii="Segoe UI Symbol" w:hAnsi="Segoe UI Symbol" w:cs="Segoe UI Symbol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1973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65B66" w:rsidRPr="00227F41">
              <w:rPr>
                <w:rFonts w:asciiTheme="majorHAnsi" w:hAnsiTheme="majorHAnsi" w:cstheme="majorHAnsi"/>
                <w:bCs/>
                <w:szCs w:val="18"/>
              </w:rPr>
              <w:t>TIC e multimédia na educação</w:t>
            </w:r>
          </w:p>
        </w:tc>
      </w:tr>
    </w:tbl>
    <w:p w14:paraId="2BE9A530" w14:textId="77777777" w:rsidR="00631EBE" w:rsidRPr="00227F41" w:rsidRDefault="00631EBE" w:rsidP="00D84DDD">
      <w:pPr>
        <w:rPr>
          <w:rFonts w:asciiTheme="majorHAnsi" w:hAnsiTheme="majorHAnsi" w:cstheme="majorHAnsi"/>
          <w:bCs/>
          <w:sz w:val="20"/>
          <w:szCs w:val="20"/>
        </w:rPr>
      </w:pPr>
    </w:p>
    <w:p w14:paraId="3A6D779D" w14:textId="668705FE" w:rsidR="00D84DDD" w:rsidRPr="00227F41" w:rsidRDefault="000031CB" w:rsidP="0071062A">
      <w:pPr>
        <w:rPr>
          <w:rFonts w:asciiTheme="majorHAnsi" w:hAnsiTheme="majorHAnsi" w:cstheme="majorHAnsi"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e</w:t>
      </w:r>
      <w:r w:rsidR="00D84DDD" w:rsidRPr="00227F41">
        <w:rPr>
          <w:rFonts w:cstheme="minorHAnsi"/>
          <w:b/>
          <w:bCs/>
          <w:sz w:val="20"/>
          <w:szCs w:val="20"/>
        </w:rPr>
        <w:t>nquadra-se num projeto interno</w:t>
      </w:r>
      <w:r w:rsidR="0071062A" w:rsidRPr="00227F41">
        <w:rPr>
          <w:rFonts w:cstheme="minorHAnsi"/>
          <w:b/>
          <w:bCs/>
          <w:sz w:val="20"/>
          <w:szCs w:val="20"/>
        </w:rPr>
        <w:t>:</w:t>
      </w:r>
      <w:r w:rsidR="00D84DDD" w:rsidRPr="00227F41">
        <w:rPr>
          <w:rFonts w:asciiTheme="majorHAnsi" w:hAnsiTheme="majorHAnsi" w:cstheme="majorHAnsi"/>
          <w:sz w:val="20"/>
          <w:szCs w:val="20"/>
        </w:rPr>
        <w:t xml:space="preserve">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1070161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2271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D84DDD" w:rsidRPr="00227F41">
        <w:rPr>
          <w:rFonts w:asciiTheme="majorHAnsi" w:hAnsiTheme="majorHAnsi" w:cstheme="majorHAnsi"/>
          <w:sz w:val="20"/>
          <w:szCs w:val="20"/>
        </w:rPr>
        <w:t xml:space="preserve"> não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589897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2271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D84DDD" w:rsidRPr="00227F41">
        <w:rPr>
          <w:rFonts w:asciiTheme="majorHAnsi" w:hAnsiTheme="majorHAnsi" w:cstheme="majorHAnsi"/>
          <w:sz w:val="20"/>
          <w:szCs w:val="20"/>
        </w:rPr>
        <w:t xml:space="preserve"> sim</w:t>
      </w:r>
      <w:r w:rsidR="0071062A" w:rsidRPr="00227F41">
        <w:rPr>
          <w:rFonts w:asciiTheme="majorHAnsi" w:hAnsiTheme="majorHAnsi" w:cstheme="majorHAnsi"/>
          <w:sz w:val="20"/>
          <w:szCs w:val="20"/>
        </w:rPr>
        <w:t>,</w:t>
      </w:r>
      <w:r w:rsidR="00D84DDD" w:rsidRPr="00227F41">
        <w:rPr>
          <w:rFonts w:asciiTheme="majorHAnsi" w:hAnsiTheme="majorHAnsi" w:cstheme="majorHAnsi"/>
          <w:sz w:val="20"/>
          <w:szCs w:val="20"/>
        </w:rPr>
        <w:t xml:space="preserve"> qual: </w:t>
      </w:r>
      <w:r w:rsidR="0071062A" w:rsidRPr="00227F41">
        <w:rPr>
          <w:rFonts w:asciiTheme="majorHAnsi" w:hAnsiTheme="majorHAnsi" w:cstheme="majorHAnsi"/>
          <w:sz w:val="20"/>
          <w:szCs w:val="20"/>
        </w:rPr>
        <w:t>PROJ/I&amp;DI/CI&amp;DEI/</w:t>
      </w:r>
      <w:r w:rsidR="0071062A" w:rsidRPr="00227F41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0000"/>
              <w:maxLength w:val="4"/>
            </w:textInput>
          </w:ffData>
        </w:fldChar>
      </w:r>
      <w:r w:rsidR="0071062A" w:rsidRPr="00227F41">
        <w:rPr>
          <w:rFonts w:asciiTheme="majorHAnsi" w:hAnsiTheme="majorHAnsi" w:cstheme="majorHAnsi"/>
          <w:sz w:val="20"/>
          <w:szCs w:val="20"/>
        </w:rPr>
        <w:instrText xml:space="preserve"> FORMTEXT </w:instrText>
      </w:r>
      <w:r w:rsidR="0071062A" w:rsidRPr="00227F41">
        <w:rPr>
          <w:rFonts w:asciiTheme="majorHAnsi" w:hAnsiTheme="majorHAnsi" w:cstheme="majorHAnsi"/>
          <w:sz w:val="20"/>
          <w:szCs w:val="20"/>
        </w:rPr>
      </w:r>
      <w:r w:rsidR="0071062A" w:rsidRPr="00227F41">
        <w:rPr>
          <w:rFonts w:asciiTheme="majorHAnsi" w:hAnsiTheme="majorHAnsi" w:cstheme="majorHAnsi"/>
          <w:sz w:val="20"/>
          <w:szCs w:val="20"/>
        </w:rPr>
        <w:fldChar w:fldCharType="separate"/>
      </w:r>
      <w:r w:rsidR="0071062A" w:rsidRPr="00227F41">
        <w:rPr>
          <w:rFonts w:asciiTheme="majorHAnsi" w:hAnsiTheme="majorHAnsi" w:cstheme="majorHAnsi"/>
          <w:noProof/>
          <w:sz w:val="20"/>
          <w:szCs w:val="20"/>
        </w:rPr>
        <w:t>0000</w:t>
      </w:r>
      <w:r w:rsidR="0071062A" w:rsidRPr="00227F41">
        <w:rPr>
          <w:rFonts w:asciiTheme="majorHAnsi" w:hAnsiTheme="majorHAnsi" w:cstheme="majorHAnsi"/>
          <w:sz w:val="20"/>
          <w:szCs w:val="20"/>
        </w:rPr>
        <w:fldChar w:fldCharType="end"/>
      </w:r>
    </w:p>
    <w:p w14:paraId="3A34F4B7" w14:textId="7BCDEF0D" w:rsidR="00850B03" w:rsidRPr="00227F41" w:rsidRDefault="00850B03" w:rsidP="00850B03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62"/>
      </w:tblGrid>
      <w:tr w:rsidR="00B4557E" w:rsidRPr="00227F41" w14:paraId="794D723B" w14:textId="77777777" w:rsidTr="002D608F">
        <w:tc>
          <w:tcPr>
            <w:tcW w:w="10762" w:type="dxa"/>
            <w:shd w:val="clear" w:color="auto" w:fill="FFFFFF" w:themeFill="background1"/>
          </w:tcPr>
          <w:p w14:paraId="6CDC3E0D" w14:textId="77777777" w:rsidR="00B4557E" w:rsidRPr="00227F41" w:rsidRDefault="00B4557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0205553" w14:textId="563467E2" w:rsidR="00B4557E" w:rsidRPr="00227F41" w:rsidRDefault="0082157D" w:rsidP="00B4557E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1)</w:t>
            </w:r>
            <w:r w:rsidRPr="00227F4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B4557E" w:rsidRPr="00227F41">
              <w:rPr>
                <w:rFonts w:cstheme="minorHAnsi"/>
                <w:b/>
                <w:sz w:val="20"/>
                <w:szCs w:val="20"/>
              </w:rPr>
              <w:t>(preenchimento exclusivo para participação em reuniões científicas/congressos)</w:t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227F41">
              <w:rPr>
                <w:rFonts w:cstheme="minorHAnsi"/>
                <w:b/>
                <w:i/>
                <w:iCs/>
                <w:sz w:val="20"/>
                <w:szCs w:val="20"/>
              </w:rPr>
              <w:br/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– </w:t>
            </w:r>
            <w:r w:rsidR="00D84DDD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9"/>
              <w:gridCol w:w="4105"/>
              <w:gridCol w:w="1000"/>
              <w:gridCol w:w="3712"/>
            </w:tblGrid>
            <w:tr w:rsidR="00904513" w:rsidRPr="00227F41" w14:paraId="7C7841A4" w14:textId="77777777" w:rsidTr="000031CB">
              <w:tc>
                <w:tcPr>
                  <w:tcW w:w="820" w:type="pct"/>
                  <w:vAlign w:val="center"/>
                </w:tcPr>
                <w:p w14:paraId="09E5F4C2" w14:textId="65C89063" w:rsidR="00BA1FD7" w:rsidRPr="00227F41" w:rsidRDefault="00BA1FD7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o evento:</w:t>
                  </w:r>
                </w:p>
              </w:tc>
              <w:tc>
                <w:tcPr>
                  <w:tcW w:w="1946" w:type="pct"/>
                  <w:vAlign w:val="center"/>
                </w:tcPr>
                <w:p w14:paraId="55EB7172" w14:textId="011DCCE1" w:rsidR="00BA1FD7" w:rsidRPr="00227F41" w:rsidRDefault="00BA1FD7" w:rsidP="00BA1FD7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74" w:type="pct"/>
                  <w:vAlign w:val="center"/>
                </w:tcPr>
                <w:p w14:paraId="446BFA61" w14:textId="51F279BB" w:rsidR="00BA1FD7" w:rsidRPr="00227F41" w:rsidRDefault="000031CB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link site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60" w:type="pct"/>
                  <w:vAlign w:val="center"/>
                </w:tcPr>
                <w:p w14:paraId="7D713E84" w14:textId="77777777" w:rsidR="00BA1FD7" w:rsidRPr="00227F41" w:rsidRDefault="00BA1FD7" w:rsidP="00BA1FD7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6CCF20C" w14:textId="77777777" w:rsidR="00B92583" w:rsidRPr="00227F41" w:rsidRDefault="00B92583" w:rsidP="00B92583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5C2DF03" w14:textId="79135891" w:rsidR="00D84DDD" w:rsidRPr="00227F41" w:rsidRDefault="0082157D" w:rsidP="00D84DDD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aracterização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 xml:space="preserve"> do evento: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74"/>
              <w:gridCol w:w="596"/>
              <w:gridCol w:w="1348"/>
              <w:gridCol w:w="1099"/>
              <w:gridCol w:w="1344"/>
              <w:gridCol w:w="1198"/>
              <w:gridCol w:w="1262"/>
              <w:gridCol w:w="1063"/>
              <w:gridCol w:w="1262"/>
            </w:tblGrid>
            <w:tr w:rsidR="00BA1FD7" w:rsidRPr="00227F41" w14:paraId="6F86D100" w14:textId="69A99CBD" w:rsidTr="00142B5E">
              <w:tc>
                <w:tcPr>
                  <w:tcW w:w="651" w:type="pct"/>
                </w:tcPr>
                <w:p w14:paraId="2E017E45" w14:textId="44327EE8" w:rsidR="00631EBE" w:rsidRPr="00227F41" w:rsidRDefault="00312013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2919376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online </w:t>
                  </w:r>
                </w:p>
                <w:p w14:paraId="657F7D41" w14:textId="258D18D6" w:rsidR="00631EBE" w:rsidRPr="00227F41" w:rsidRDefault="00312013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9929533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resencial </w:t>
                  </w:r>
                </w:p>
              </w:tc>
              <w:tc>
                <w:tcPr>
                  <w:tcW w:w="282" w:type="pct"/>
                  <w:vAlign w:val="bottom"/>
                </w:tcPr>
                <w:p w14:paraId="12B8F95D" w14:textId="30847B6B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país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9" w:type="pct"/>
                  <w:vAlign w:val="bottom"/>
                </w:tcPr>
                <w:p w14:paraId="5D430DEB" w14:textId="77777777" w:rsidR="00631EBE" w:rsidRPr="00227F41" w:rsidRDefault="00631EBE" w:rsidP="00631EB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21" w:type="pct"/>
                  <w:vAlign w:val="bottom"/>
                </w:tcPr>
                <w:p w14:paraId="7079E5DB" w14:textId="77777777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sz w:val="20"/>
                      <w:szCs w:val="20"/>
                    </w:rPr>
                    <w:t>localidade:</w:t>
                  </w:r>
                </w:p>
              </w:tc>
              <w:tc>
                <w:tcPr>
                  <w:tcW w:w="637" w:type="pct"/>
                  <w:vAlign w:val="bottom"/>
                </w:tcPr>
                <w:p w14:paraId="0F73FB92" w14:textId="77777777" w:rsidR="00631EBE" w:rsidRPr="00227F41" w:rsidRDefault="00631EBE" w:rsidP="00631EB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68" w:type="pct"/>
                  <w:vAlign w:val="bottom"/>
                </w:tcPr>
                <w:p w14:paraId="2AEEE490" w14:textId="6D468672" w:rsidR="00631EBE" w:rsidRPr="00227F41" w:rsidRDefault="006E0DD3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ata</w:t>
                  </w:r>
                  <w:r w:rsidR="00631EBE"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 início:</w:t>
                  </w:r>
                </w:p>
              </w:tc>
              <w:tc>
                <w:tcPr>
                  <w:tcW w:w="598" w:type="pct"/>
                  <w:vAlign w:val="bottom"/>
                </w:tcPr>
                <w:p w14:paraId="29C3435A" w14:textId="3604F698" w:rsidR="00631EBE" w:rsidRPr="00142B5E" w:rsidRDefault="00142B5E" w:rsidP="00631EB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04" w:type="pct"/>
                  <w:vAlign w:val="bottom"/>
                </w:tcPr>
                <w:p w14:paraId="42FBA1C5" w14:textId="45A0B8C0" w:rsidR="00631EBE" w:rsidRPr="00227F41" w:rsidRDefault="00631EBE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data fim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598" w:type="pct"/>
                  <w:vAlign w:val="bottom"/>
                </w:tcPr>
                <w:p w14:paraId="4A79E6BF" w14:textId="7FC7A566" w:rsidR="00631EBE" w:rsidRPr="00227F41" w:rsidRDefault="00142B5E" w:rsidP="00631EBE">
                  <w:pP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220CD959" w14:textId="77777777" w:rsidR="00B4557E" w:rsidRPr="00227F41" w:rsidRDefault="00B4557E" w:rsidP="00631EB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8CDD03" w14:textId="08760259" w:rsidR="00B4557E" w:rsidRPr="00227F41" w:rsidRDefault="00B4557E" w:rsidP="00BB46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a comunicação a apresentar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461983" w14:textId="7171ECF9" w:rsidR="00B4557E" w:rsidRPr="00227F41" w:rsidRDefault="00B4557E" w:rsidP="00042694">
            <w:pPr>
              <w:tabs>
                <w:tab w:val="left" w:pos="4676"/>
              </w:tabs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792C3C" w:rsidRPr="00227F41" w14:paraId="560EA27F" w14:textId="77777777" w:rsidTr="002D608F">
        <w:tc>
          <w:tcPr>
            <w:tcW w:w="10762" w:type="dxa"/>
            <w:shd w:val="clear" w:color="auto" w:fill="FFFFFF" w:themeFill="background1"/>
          </w:tcPr>
          <w:p w14:paraId="7744FB6C" w14:textId="77777777" w:rsidR="00E56ECE" w:rsidRPr="00227F41" w:rsidRDefault="00E56EC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301CAD4" w14:textId="12A8B66D" w:rsidR="00792C3C" w:rsidRPr="00227F41" w:rsidRDefault="000031CB" w:rsidP="00B4557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>nscrição</w:t>
            </w:r>
          </w:p>
          <w:p w14:paraId="66CA65FD" w14:textId="576194FE" w:rsidR="00D84DDD" w:rsidRPr="00227F41" w:rsidRDefault="00312013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566830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8311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D84DDD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(se sim, preencha os dados abaixo)</w:t>
            </w:r>
          </w:p>
          <w:p w14:paraId="41CE6762" w14:textId="2660F81D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9"/>
              <w:gridCol w:w="2683"/>
              <w:gridCol w:w="2552"/>
              <w:gridCol w:w="3432"/>
            </w:tblGrid>
            <w:tr w:rsidR="00E56ECE" w:rsidRPr="00227F41" w14:paraId="5CA433F8" w14:textId="078C9BDC" w:rsidTr="002F6606">
              <w:tc>
                <w:tcPr>
                  <w:tcW w:w="891" w:type="pct"/>
                  <w:vAlign w:val="center"/>
                </w:tcPr>
                <w:p w14:paraId="221016D4" w14:textId="32129038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nome da entidade: </w:t>
                  </w:r>
                </w:p>
              </w:tc>
              <w:tc>
                <w:tcPr>
                  <w:tcW w:w="1272" w:type="pct"/>
                  <w:vAlign w:val="center"/>
                </w:tcPr>
                <w:p w14:paraId="5E487969" w14:textId="40D0DB6B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  <w:vAlign w:val="center"/>
                </w:tcPr>
                <w:p w14:paraId="1D66AC67" w14:textId="717568DC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IF/VAT da entidade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627" w:type="pct"/>
                  <w:vAlign w:val="center"/>
                </w:tcPr>
                <w:p w14:paraId="06F0BD8B" w14:textId="371F98D6" w:rsidR="00E56ECE" w:rsidRPr="00227F41" w:rsidRDefault="00E56ECE" w:rsidP="00E56EC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E56ECE" w:rsidRPr="00227F41" w14:paraId="41D26C95" w14:textId="77777777" w:rsidTr="002F6606">
              <w:tc>
                <w:tcPr>
                  <w:tcW w:w="891" w:type="pct"/>
                </w:tcPr>
                <w:p w14:paraId="47F38C07" w14:textId="0D7ACE17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valor do pagamento</w:t>
                  </w:r>
                </w:p>
              </w:tc>
              <w:tc>
                <w:tcPr>
                  <w:tcW w:w="1272" w:type="pct"/>
                </w:tcPr>
                <w:p w14:paraId="654FC441" w14:textId="4501A375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</w:tcPr>
                <w:p w14:paraId="4028D80A" w14:textId="2E0287BE" w:rsidR="00E56ECE" w:rsidRPr="00227F41" w:rsidRDefault="000031CB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</w:t>
                  </w:r>
                  <w:r w:rsidR="00E56ECE" w:rsidRPr="00227F41">
                    <w:rPr>
                      <w:rFonts w:cstheme="minorHAnsi"/>
                      <w:bCs/>
                      <w:sz w:val="20"/>
                      <w:szCs w:val="20"/>
                    </w:rPr>
                    <w:t>ata limite para pagamento</w:t>
                  </w:r>
                </w:p>
              </w:tc>
              <w:sdt>
                <w:sdtPr>
                  <w:rPr>
                    <w:color w:val="808080"/>
                  </w:rPr>
                  <w:id w:val="221258815"/>
                  <w:placeholder>
                    <w:docPart w:val="D38D1920124F48F78D753001A59A08E5"/>
                  </w:placeholder>
                  <w:date>
                    <w:dateFormat w:val="dd/MM/yyyy"/>
                    <w:lid w:val="pt-PT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627" w:type="pct"/>
                    </w:tcPr>
                    <w:p w14:paraId="79F4DD15" w14:textId="36C10170" w:rsidR="00E56ECE" w:rsidRPr="00227F41" w:rsidRDefault="00142B5E" w:rsidP="00E56ECE">
                      <w:pPr>
                        <w:rPr>
                          <w:rFonts w:ascii="Calibri Light" w:hAnsi="Calibri Light" w:cs="Calibri Light"/>
                          <w:sz w:val="20"/>
                          <w:szCs w:val="20"/>
                        </w:rPr>
                      </w:pPr>
                      <w:r>
                        <w:rPr>
                          <w:color w:val="808080"/>
                        </w:rPr>
                        <w:t>Clique ou toque para introduzir uma data.</w:t>
                      </w:r>
                    </w:p>
                  </w:tc>
                </w:sdtContent>
              </w:sdt>
            </w:tr>
          </w:tbl>
          <w:p w14:paraId="34C01507" w14:textId="76C8D2C7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7734FE2" w14:textId="44704DEF" w:rsidR="00757848" w:rsidRPr="00227F41" w:rsidRDefault="000031CB" w:rsidP="0075784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</w:t>
            </w:r>
            <w:r w:rsidR="00757848" w:rsidRPr="00227F41">
              <w:rPr>
                <w:rFonts w:cstheme="minorHAnsi"/>
                <w:bCs/>
                <w:sz w:val="20"/>
                <w:szCs w:val="20"/>
              </w:rPr>
              <w:t>ósteres</w:t>
            </w:r>
            <w:r w:rsidR="0071062A" w:rsidRPr="00227F41">
              <w:rPr>
                <w:rFonts w:cstheme="minorHAnsi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4377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5383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sim (se sim, quantos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)</w:t>
            </w:r>
          </w:p>
          <w:p w14:paraId="114B25B7" w14:textId="77777777" w:rsidR="00757848" w:rsidRPr="00227F41" w:rsidRDefault="00757848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A28D58" w14:textId="4FCD2322" w:rsidR="00E56ECE" w:rsidRPr="00227F41" w:rsidRDefault="000031CB" w:rsidP="00E56ECE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E56ECE" w:rsidRPr="00227F41">
              <w:rPr>
                <w:rFonts w:cstheme="minorHAnsi"/>
                <w:bCs/>
                <w:sz w:val="20"/>
                <w:szCs w:val="20"/>
              </w:rPr>
              <w:t>lojamento</w:t>
            </w:r>
          </w:p>
          <w:p w14:paraId="7B6141FC" w14:textId="537321F3" w:rsidR="0082157D" w:rsidRPr="00227F41" w:rsidRDefault="00312013" w:rsidP="0082157D">
            <w:pPr>
              <w:rPr>
                <w:rFonts w:cstheme="min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13092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662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marcad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094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embols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(em território nacional até </w:t>
            </w:r>
            <w:r w:rsid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>valor máximo de 50,00 €/noite; alojamento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até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3 estrelas)</w:t>
            </w:r>
          </w:p>
          <w:p w14:paraId="318B3EC7" w14:textId="77777777" w:rsidR="00E56ECE" w:rsidRPr="00227F41" w:rsidRDefault="00E56ECE" w:rsidP="00E56EC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84D422A" w14:textId="52610EFD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eslocação</w:t>
            </w:r>
            <w:r w:rsidR="0082157D" w:rsidRPr="0082157D">
              <w:rPr>
                <w:rFonts w:cstheme="minorHAnsi"/>
                <w:b/>
                <w:color w:val="C45911" w:themeColor="accent2" w:themeShade="BF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(0,11 €/Km)</w:t>
            </w:r>
          </w:p>
          <w:p w14:paraId="77F75B83" w14:textId="77777777" w:rsidR="0082157D" w:rsidRDefault="00312013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95193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10826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viatura própria/carreira de serviço público</w:t>
            </w:r>
          </w:p>
          <w:p w14:paraId="7BCE1260" w14:textId="677EA134" w:rsidR="00061EF8" w:rsidRPr="00227F41" w:rsidRDefault="00312013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1606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transporte aéreo pag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32039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nsfer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nacional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(Viseu/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, </w:t>
            </w:r>
            <w:r w:rsidR="0004751D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/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Viseu)</w:t>
            </w:r>
          </w:p>
          <w:p w14:paraId="133F6472" w14:textId="01FD3373" w:rsidR="00061EF8" w:rsidRPr="00227F41" w:rsidRDefault="00061EF8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365171F" w14:textId="7EA65877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judas de custo</w:t>
            </w:r>
            <w:r w:rsidR="0082157D" w:rsidRPr="0082157D">
              <w:rPr>
                <w:rFonts w:cstheme="minorHAnsi"/>
                <w:b/>
                <w:color w:val="C45911" w:themeColor="accent2" w:themeShade="BF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szCs w:val="18"/>
              </w:rPr>
              <w:t>(</w:t>
            </w:r>
            <w:r w:rsidRP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>n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o caso d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e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deslocação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internacional, as ajudas de custo podem ser pedidas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até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um dia antes e um dia depois)</w:t>
            </w:r>
          </w:p>
          <w:p w14:paraId="5A3F9BED" w14:textId="5D3B8BF3" w:rsidR="00061EF8" w:rsidRPr="00227F41" w:rsidRDefault="00312013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10761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257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C65B66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ntre os dias 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 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2B4727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554E90B7" w14:textId="77777777" w:rsidR="008D7188" w:rsidRPr="00227F41" w:rsidRDefault="008D7188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6DD219B" w14:textId="2F76D7B4" w:rsidR="008D7188" w:rsidRPr="00227F41" w:rsidRDefault="000031CB" w:rsidP="00061EF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8D7188" w:rsidRPr="00227F41">
              <w:rPr>
                <w:rFonts w:cstheme="minorHAnsi"/>
                <w:bCs/>
                <w:sz w:val="20"/>
                <w:szCs w:val="20"/>
              </w:rPr>
              <w:t>nexos ao impresso</w:t>
            </w: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97"/>
              <w:gridCol w:w="3027"/>
              <w:gridCol w:w="3512"/>
            </w:tblGrid>
            <w:tr w:rsidR="008D7188" w:rsidRPr="00227F41" w14:paraId="30A79854" w14:textId="77777777" w:rsidTr="00227F41">
              <w:tc>
                <w:tcPr>
                  <w:tcW w:w="3997" w:type="dxa"/>
                </w:tcPr>
                <w:p w14:paraId="288BAA74" w14:textId="6E0865D0" w:rsidR="008D7188" w:rsidRPr="00227F41" w:rsidRDefault="00312013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7737483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arecer do Conselho Técnico-Científico </w:t>
                  </w:r>
                </w:p>
                <w:p w14:paraId="428EF877" w14:textId="4C242920" w:rsidR="008D7188" w:rsidRPr="00227F41" w:rsidRDefault="00312013" w:rsidP="00061EF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0499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arecer do(a) Presidente da Escola</w:t>
                  </w:r>
                </w:p>
              </w:tc>
              <w:tc>
                <w:tcPr>
                  <w:tcW w:w="3027" w:type="dxa"/>
                </w:tcPr>
                <w:p w14:paraId="5E13D588" w14:textId="403FFC38" w:rsidR="008D7188" w:rsidRPr="00227F41" w:rsidRDefault="00312013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1640543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resumo da comunicação</w:t>
                  </w:r>
                </w:p>
                <w:p w14:paraId="01DED490" w14:textId="71410B45" w:rsidR="008D7188" w:rsidRPr="00227F41" w:rsidRDefault="00312013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16965422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comprovativo de aceitação</w:t>
                  </w:r>
                </w:p>
              </w:tc>
              <w:tc>
                <w:tcPr>
                  <w:tcW w:w="3512" w:type="dxa"/>
                </w:tcPr>
                <w:p w14:paraId="4B3D210A" w14:textId="2A378424" w:rsidR="008D7188" w:rsidRPr="00227F41" w:rsidRDefault="00312013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5394789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dados para pagamento da inscrição</w:t>
                  </w:r>
                </w:p>
                <w:p w14:paraId="20F8E9DD" w14:textId="6DC19D73" w:rsidR="008D7188" w:rsidRPr="00227F41" w:rsidRDefault="00312013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390874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rograma da conferência/reunião</w:t>
                  </w:r>
                </w:p>
                <w:p w14:paraId="5C8D37EE" w14:textId="4AC2746A" w:rsidR="00EA0B09" w:rsidRPr="00227F41" w:rsidRDefault="00EA0B09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F2B9562" w14:textId="66025849" w:rsidR="00D84DDD" w:rsidRPr="00227F41" w:rsidRDefault="00D84DDD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B00C64C" w14:textId="00170D88" w:rsidR="00B23F1B" w:rsidRDefault="00B23F1B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0F6EDBAC" w14:textId="3ACFE76A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54ED9164" w14:textId="38EF98E6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5AC974CA" w14:textId="77777777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711B48B4" w14:textId="77777777" w:rsidR="00142B5E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0A0E36DC" w14:textId="77777777" w:rsidR="00142B5E" w:rsidRPr="00227F41" w:rsidRDefault="00142B5E" w:rsidP="00142B5E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B23F1B" w:rsidRPr="00227F41" w14:paraId="2303CE75" w14:textId="77777777" w:rsidTr="00653C10">
        <w:tc>
          <w:tcPr>
            <w:tcW w:w="10762" w:type="dxa"/>
            <w:shd w:val="clear" w:color="auto" w:fill="auto"/>
          </w:tcPr>
          <w:p w14:paraId="2665BCB9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E300C61" w14:textId="7332131C" w:rsidR="00950CCE" w:rsidRPr="000031CB" w:rsidRDefault="0082157D" w:rsidP="00950CCE">
            <w:pPr>
              <w:rPr>
                <w:rFonts w:cstheme="minorHAnsi"/>
                <w:b/>
                <w:i/>
                <w:iCs/>
                <w:sz w:val="20"/>
                <w:szCs w:val="20"/>
              </w:rPr>
            </w:pPr>
            <w:r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2)</w:t>
            </w:r>
            <w:r w:rsidRPr="00227F4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B23F1B" w:rsidRPr="00227F41">
              <w:rPr>
                <w:rFonts w:cstheme="minorHAnsi"/>
                <w:b/>
                <w:sz w:val="20"/>
                <w:szCs w:val="20"/>
              </w:rPr>
              <w:t xml:space="preserve">(preenchimento exclusivo para requisição de serviços • tradução | revisão) </w:t>
            </w:r>
            <w:r w:rsidR="00227F41">
              <w:rPr>
                <w:rFonts w:cstheme="minorHAnsi"/>
                <w:b/>
                <w:sz w:val="20"/>
                <w:szCs w:val="20"/>
              </w:rPr>
              <w:br/>
            </w:r>
            <w:r w:rsidR="00B23F1B" w:rsidRPr="00950CCE">
              <w:rPr>
                <w:rFonts w:cstheme="minorHAnsi"/>
                <w:b/>
                <w:sz w:val="20"/>
                <w:szCs w:val="20"/>
              </w:rPr>
              <w:t xml:space="preserve">– </w:t>
            </w:r>
            <w:r w:rsidR="00B23F1B" w:rsidRPr="00950CCE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  <w:r w:rsidR="00B23F1B" w:rsidRPr="000031CB">
              <w:rPr>
                <w:rFonts w:cstheme="minorHAnsi"/>
                <w:b/>
                <w:i/>
                <w:iCs/>
                <w:sz w:val="20"/>
                <w:szCs w:val="20"/>
              </w:rPr>
              <w:br/>
              <w:t>– o artigo/documento deve ser enviado em anexo</w:t>
            </w:r>
          </w:p>
          <w:p w14:paraId="0D1D2627" w14:textId="26FE4F26" w:rsidR="00950CCE" w:rsidRDefault="00950CCE" w:rsidP="00950CCE">
            <w:pPr>
              <w:jc w:val="center"/>
              <w:rPr>
                <w:rFonts w:ascii="Arial Narrow" w:eastAsia="Arial Unicode MS" w:hAnsi="Arial Narrow" w:cs="Tahoma"/>
                <w:sz w:val="20"/>
                <w:szCs w:val="20"/>
              </w:rPr>
            </w:pPr>
          </w:p>
          <w:p w14:paraId="01622288" w14:textId="38808266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/document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2CD3679E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53AD252" w14:textId="0312CB50" w:rsidR="00B23F1B" w:rsidRPr="00227F41" w:rsidRDefault="000031C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t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>ipologia:</w:t>
            </w:r>
            <w:r w:rsidR="00B23F1B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65880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vis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8388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dução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 | </w:t>
            </w:r>
            <w:r>
              <w:rPr>
                <w:rFonts w:cstheme="minorHAnsi"/>
                <w:bCs/>
                <w:sz w:val="20"/>
                <w:szCs w:val="20"/>
              </w:rPr>
              <w:t>l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íngua: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3379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inglês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613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spanhol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206918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francês</w:t>
            </w:r>
          </w:p>
          <w:p w14:paraId="7CA3626C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41436D8" w14:textId="77777777" w:rsidR="00B23F1B" w:rsidRPr="00227F41" w:rsidRDefault="00B23F1B" w:rsidP="00B23F1B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757848" w:rsidRPr="00227F41" w14:paraId="76EB7886" w14:textId="77777777" w:rsidTr="00653C10">
        <w:tc>
          <w:tcPr>
            <w:tcW w:w="10762" w:type="dxa"/>
            <w:shd w:val="clear" w:color="auto" w:fill="auto"/>
          </w:tcPr>
          <w:p w14:paraId="1C4DF7B4" w14:textId="77777777" w:rsidR="00757848" w:rsidRPr="00227F41" w:rsidRDefault="00757848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6246C5C" w14:textId="631400B9" w:rsidR="00757848" w:rsidRPr="00227F41" w:rsidRDefault="0082157D" w:rsidP="00D97389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3)</w:t>
            </w:r>
            <w:r w:rsidRPr="00227F4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757848" w:rsidRPr="00227F41">
              <w:rPr>
                <w:rFonts w:cstheme="minorHAnsi"/>
                <w:b/>
                <w:sz w:val="20"/>
                <w:szCs w:val="20"/>
              </w:rPr>
              <w:t>(preenchimento exclusivo para submissão de artigos)</w:t>
            </w:r>
            <w:r w:rsidR="00F216A5" w:rsidRPr="00227F41">
              <w:rPr>
                <w:rFonts w:cstheme="minorHAnsi"/>
                <w:b/>
                <w:sz w:val="20"/>
                <w:szCs w:val="20"/>
              </w:rPr>
              <w:br/>
            </w:r>
            <w:r w:rsidR="00312013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>– o não cumprimento das</w:t>
            </w:r>
            <w:r w:rsidR="00312013" w:rsidRPr="00653C10">
              <w:rPr>
                <w:rFonts w:cstheme="minorHAnsi"/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hyperlink r:id="rId11" w:history="1">
              <w:r w:rsidR="00312013" w:rsidRPr="00653C10">
                <w:rPr>
                  <w:rStyle w:val="Hiperligao"/>
                  <w:rFonts w:eastAsia="Arial Unicode MS" w:cstheme="minorHAnsi"/>
                  <w:b/>
                  <w:bCs/>
                  <w:i/>
                  <w:iCs/>
                  <w:color w:val="0062AC"/>
                  <w:spacing w:val="-4"/>
                  <w:sz w:val="20"/>
                  <w:szCs w:val="20"/>
                </w:rPr>
                <w:t>Normas de Informação e Publicitação de Apoios para Beneficiários</w:t>
              </w:r>
            </w:hyperlink>
            <w:r w:rsidR="00312013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 xml:space="preserve"> implica a restituição do apoio concedido</w:t>
            </w:r>
          </w:p>
          <w:p w14:paraId="6E5DF98F" w14:textId="259882DA" w:rsidR="00757848" w:rsidRPr="00227F41" w:rsidRDefault="00757848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18F709" w14:textId="14FBCE81" w:rsidR="00015E2C" w:rsidRDefault="00015E2C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09"/>
              <w:gridCol w:w="2985"/>
              <w:gridCol w:w="1696"/>
              <w:gridCol w:w="3856"/>
            </w:tblGrid>
            <w:tr w:rsidR="00227F41" w:rsidRPr="00227F41" w14:paraId="13602DCC" w14:textId="77777777" w:rsidTr="006E0DD3">
              <w:tc>
                <w:tcPr>
                  <w:tcW w:w="953" w:type="pct"/>
                </w:tcPr>
                <w:p w14:paraId="12677168" w14:textId="77777777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a revista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415" w:type="pct"/>
                </w:tcPr>
                <w:p w14:paraId="25765849" w14:textId="77777777" w:rsidR="00227F41" w:rsidRPr="00227F41" w:rsidRDefault="00227F41" w:rsidP="00227F41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804" w:type="pct"/>
                </w:tcPr>
                <w:p w14:paraId="4825A729" w14:textId="4108BAFF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custo estimado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828" w:type="pct"/>
                  <w:vAlign w:val="center"/>
                </w:tcPr>
                <w:p w14:paraId="4CC3ECCC" w14:textId="6BC99CDC" w:rsidR="00227F41" w:rsidRPr="00227F41" w:rsidRDefault="00227F41" w:rsidP="00227F41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55F6ABD9" w14:textId="77777777" w:rsidTr="006E0DD3">
              <w:tc>
                <w:tcPr>
                  <w:tcW w:w="953" w:type="pct"/>
                </w:tcPr>
                <w:p w14:paraId="5AD575E3" w14:textId="20955271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url scopus da revista:</w:t>
                  </w:r>
                </w:p>
              </w:tc>
              <w:tc>
                <w:tcPr>
                  <w:tcW w:w="4047" w:type="pct"/>
                  <w:gridSpan w:val="3"/>
                </w:tcPr>
                <w:p w14:paraId="02641E9A" w14:textId="24804F95" w:rsidR="00227F41" w:rsidRP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4A482AB6" w14:textId="77777777" w:rsidTr="006E0DD3">
              <w:tc>
                <w:tcPr>
                  <w:tcW w:w="953" w:type="pct"/>
                </w:tcPr>
                <w:p w14:paraId="57E4ED3E" w14:textId="5CF2ABC2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q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uartil</w:t>
                  </w:r>
                  <w:r w:rsidR="0082157D" w:rsidRPr="0082157D">
                    <w:rPr>
                      <w:rFonts w:cstheme="minorHAnsi"/>
                      <w:b/>
                      <w:color w:val="C45911" w:themeColor="accent2" w:themeShade="BF"/>
                      <w:sz w:val="20"/>
                      <w:szCs w:val="20"/>
                      <w:vertAlign w:val="superscript"/>
                    </w:rPr>
                    <w:t>3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047" w:type="pct"/>
                  <w:gridSpan w:val="3"/>
                </w:tcPr>
                <w:p w14:paraId="312E9B00" w14:textId="77777777" w:rsid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  <w:p w14:paraId="684F6E52" w14:textId="37B18B02" w:rsidR="00AA00E9" w:rsidRPr="00227F41" w:rsidRDefault="00AA00E9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7AF728F7" w14:textId="77777777" w:rsidR="00757848" w:rsidRPr="00227F41" w:rsidRDefault="00757848" w:rsidP="00227F4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72193FBE" w14:textId="77777777" w:rsidR="008F2B69" w:rsidRDefault="008F2B69" w:rsidP="00757848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6"/>
        <w:gridCol w:w="5496"/>
      </w:tblGrid>
      <w:tr w:rsidR="00B92583" w:rsidRPr="00227F41" w14:paraId="5DD07675" w14:textId="77777777" w:rsidTr="00B92583">
        <w:tc>
          <w:tcPr>
            <w:tcW w:w="5381" w:type="dxa"/>
          </w:tcPr>
          <w:p w14:paraId="11B1DEE8" w14:textId="0DFD0101" w:rsidR="00B92583" w:rsidRPr="00227F41" w:rsidRDefault="008F2B69" w:rsidP="008F2B69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ocalidade"/>
                  </w:textInput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Localidade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Pr="00227F41">
              <w:rPr>
                <w:rFonts w:asciiTheme="majorHAnsi" w:eastAsia="Arial Unicode MS" w:hAnsiTheme="majorHAnsi" w:cstheme="majorHAnsi"/>
                <w:sz w:val="20"/>
                <w:szCs w:val="20"/>
              </w:rPr>
              <w:t xml:space="preserve"> 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142B5E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dd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142B5E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mm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142B5E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aaaa</w:t>
            </w:r>
            <w:r w:rsidR="00142B5E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381" w:type="dxa"/>
          </w:tcPr>
          <w:sdt>
            <w:sdtPr>
              <w:rPr>
                <w:rFonts w:asciiTheme="majorHAnsi" w:eastAsia="Arial Unicode MS" w:hAnsiTheme="majorHAnsi" w:cstheme="majorHAnsi"/>
                <w:sz w:val="20"/>
                <w:szCs w:val="20"/>
              </w:rPr>
              <w:id w:val="-1393192542"/>
              <w:showingPlcHdr/>
              <w:picture/>
            </w:sdtPr>
            <w:sdtEndPr/>
            <w:sdtContent>
              <w:p w14:paraId="370AC67E" w14:textId="77777777" w:rsidR="00B92583" w:rsidRDefault="008F2B69" w:rsidP="001A5A2C">
                <w:pPr>
                  <w:pStyle w:val="Cabealho"/>
                  <w:jc w:val="center"/>
                  <w:rPr>
                    <w:rFonts w:asciiTheme="majorHAnsi" w:eastAsia="Arial Unicode MS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eastAsia="Arial Unicode MS" w:hAnsiTheme="majorHAnsi" w:cstheme="majorHAnsi"/>
                    <w:noProof/>
                    <w:sz w:val="20"/>
                    <w:szCs w:val="20"/>
                  </w:rPr>
                  <w:drawing>
                    <wp:inline distT="0" distB="0" distL="0" distR="0" wp14:anchorId="663AF876" wp14:editId="6F9A5556">
                      <wp:extent cx="3344545" cy="938849"/>
                      <wp:effectExtent l="0" t="0" r="8255" b="0"/>
                      <wp:docPr id="167" name="Imagem 1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73107" cy="9468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FC1185C" w14:textId="450BFB94" w:rsidR="00B452B9" w:rsidRPr="003C4509" w:rsidRDefault="00B452B9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O</w:t>
            </w:r>
            <w:r w:rsidR="00142B5E">
              <w:rPr>
                <w:rFonts w:asciiTheme="majorHAnsi" w:eastAsia="Arial Unicode MS" w:hAnsiTheme="majorHAnsi" w:cstheme="majorHAnsi"/>
                <w:sz w:val="20"/>
                <w:szCs w:val="20"/>
              </w:rPr>
              <w:t>(A)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 xml:space="preserve"> Investigador</w:t>
            </w:r>
            <w:r w:rsidR="00142B5E">
              <w:rPr>
                <w:rFonts w:asciiTheme="majorHAnsi" w:eastAsia="Arial Unicode MS" w:hAnsiTheme="majorHAnsi" w:cstheme="majorHAnsi"/>
                <w:sz w:val="20"/>
                <w:szCs w:val="20"/>
              </w:rPr>
              <w:t>(a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) | assinatura digitalizada</w:t>
            </w:r>
          </w:p>
        </w:tc>
      </w:tr>
    </w:tbl>
    <w:p w14:paraId="2AFCCD41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F741347" w14:textId="77777777" w:rsidR="00AA00E9" w:rsidRDefault="00AA00E9" w:rsidP="00AA00E9">
      <w:pPr>
        <w:rPr>
          <w:b/>
          <w:bCs/>
          <w:sz w:val="20"/>
          <w:szCs w:val="20"/>
        </w:rPr>
      </w:pPr>
    </w:p>
    <w:p w14:paraId="7D043372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CC7CDF1" w14:textId="73588D92" w:rsidR="00AA00E9" w:rsidRPr="00227F41" w:rsidRDefault="00AA00E9" w:rsidP="00AA00E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227F41">
        <w:rPr>
          <w:rFonts w:cstheme="minorHAnsi"/>
          <w:b/>
          <w:color w:val="C45911" w:themeColor="accent2" w:themeShade="BF"/>
          <w:sz w:val="20"/>
          <w:szCs w:val="20"/>
        </w:rPr>
        <w:t xml:space="preserve"> (1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668A4DC5" w14:textId="77777777" w:rsidTr="00D97389">
        <w:trPr>
          <w:trHeight w:val="1224"/>
        </w:trPr>
        <w:tc>
          <w:tcPr>
            <w:tcW w:w="4928" w:type="dxa"/>
          </w:tcPr>
          <w:p w14:paraId="3834629B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4CB795CC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39FA8382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arecer do Conselho Técnico-Científico</w:t>
            </w:r>
            <w:r w:rsidRPr="009B4858">
              <w:rPr>
                <w:rFonts w:ascii="Calibri Light" w:hAnsi="Calibri Light" w:cs="Calibri Light"/>
                <w:bCs w:val="0"/>
                <w:color w:val="C45911" w:themeColor="accent2" w:themeShade="BF"/>
                <w:sz w:val="20"/>
                <w:szCs w:val="20"/>
                <w:vertAlign w:val="superscript"/>
              </w:rPr>
              <w:t>4</w:t>
            </w:r>
          </w:p>
          <w:p w14:paraId="5A93E83E" w14:textId="79E51EBA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autorização do(a) Presidente da Escola</w:t>
            </w:r>
            <w:r w:rsidRPr="009B4858">
              <w:rPr>
                <w:rFonts w:ascii="Calibri Light" w:hAnsi="Calibri Light" w:cs="Calibri Light"/>
                <w:bCs w:val="0"/>
                <w:color w:val="C45911" w:themeColor="accent2" w:themeShade="BF"/>
                <w:sz w:val="20"/>
                <w:szCs w:val="20"/>
                <w:vertAlign w:val="superscript"/>
              </w:rPr>
              <w:t>4</w:t>
            </w:r>
          </w:p>
          <w:p w14:paraId="7741807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comprovativo de aceitação</w:t>
            </w:r>
          </w:p>
          <w:p w14:paraId="26E95ACD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dados de pagamento da inscrição</w:t>
            </w:r>
            <w:r w:rsidRPr="009B4858">
              <w:rPr>
                <w:rFonts w:ascii="Calibri Light" w:hAnsi="Calibri Light" w:cs="Calibri Light"/>
                <w:bCs w:val="0"/>
                <w:color w:val="C45911" w:themeColor="accent2" w:themeShade="BF"/>
                <w:sz w:val="20"/>
                <w:szCs w:val="20"/>
                <w:vertAlign w:val="superscript"/>
              </w:rPr>
              <w:t>5</w:t>
            </w:r>
          </w:p>
          <w:p w14:paraId="614D25BD" w14:textId="77777777" w:rsidR="00AA00E9" w:rsidRPr="00227F41" w:rsidRDefault="00AA00E9" w:rsidP="00D97389">
            <w:pPr>
              <w:pStyle w:val="PargrafodaLista"/>
              <w:numPr>
                <w:ilvl w:val="0"/>
                <w:numId w:val="1"/>
              </w:numPr>
              <w:ind w:left="472" w:hanging="142"/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  <w:t>resumo da comunicação</w:t>
            </w:r>
          </w:p>
          <w:p w14:paraId="67ADB77F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rograma da conferência/reunião</w:t>
            </w:r>
            <w:r>
              <w:rPr>
                <w:rFonts w:ascii="Calibri Light" w:hAnsi="Calibri Light" w:cs="Calibri Light"/>
                <w:bCs w:val="0"/>
                <w:color w:val="C45911" w:themeColor="accent2" w:themeShade="BF"/>
                <w:sz w:val="20"/>
                <w:szCs w:val="20"/>
                <w:vertAlign w:val="superscript"/>
              </w:rPr>
              <w:t>6</w:t>
            </w:r>
          </w:p>
          <w:p w14:paraId="0E657C4D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</w:tc>
        <w:tc>
          <w:tcPr>
            <w:tcW w:w="5493" w:type="dxa"/>
          </w:tcPr>
          <w:p w14:paraId="665E3E6F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488E0576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 a participação no evento:</w:t>
            </w:r>
          </w:p>
          <w:p w14:paraId="0B74513E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 da inscrição</w:t>
            </w:r>
            <w:r w:rsidRPr="009B4858">
              <w:rPr>
                <w:rFonts w:ascii="Calibri Light" w:hAnsi="Calibri Light" w:cs="Calibri Light"/>
                <w:b/>
                <w:color w:val="C45911" w:themeColor="accent2" w:themeShade="BF"/>
                <w:sz w:val="20"/>
                <w:szCs w:val="20"/>
                <w:vertAlign w:val="superscript"/>
              </w:rPr>
              <w:t>5</w:t>
            </w:r>
          </w:p>
          <w:p w14:paraId="085D750B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certificado de participação</w:t>
            </w:r>
          </w:p>
          <w:p w14:paraId="045FDF59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oletim itinerário devidamente preenchido</w:t>
            </w:r>
            <w:r w:rsidRPr="009B4858">
              <w:rPr>
                <w:rFonts w:ascii="Calibri Light" w:hAnsi="Calibri Light" w:cs="Calibri Light"/>
                <w:b/>
                <w:bCs/>
                <w:color w:val="C45911" w:themeColor="accent2" w:themeShade="BF"/>
                <w:sz w:val="20"/>
                <w:szCs w:val="20"/>
                <w:vertAlign w:val="superscript"/>
                <w:lang w:eastAsia="pt-PT"/>
              </w:rPr>
              <w:t>6</w:t>
            </w:r>
          </w:p>
          <w:p w14:paraId="6D07FD38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eastAsia="Arial Unicode MS" w:hAnsi="Calibri Light" w:cs="Calibri Light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ilhetes de avião</w:t>
            </w:r>
            <w:r w:rsidRPr="009B4858">
              <w:rPr>
                <w:rFonts w:ascii="Calibri Light" w:hAnsi="Calibri Light" w:cs="Calibri Light"/>
                <w:b/>
                <w:color w:val="C45911" w:themeColor="accent2" w:themeShade="BF"/>
                <w:sz w:val="20"/>
                <w:szCs w:val="20"/>
                <w:vertAlign w:val="superscript"/>
              </w:rPr>
              <w:t>5</w:t>
            </w:r>
          </w:p>
        </w:tc>
      </w:tr>
    </w:tbl>
    <w:p w14:paraId="62D6654B" w14:textId="77777777" w:rsidR="00AA00E9" w:rsidRPr="00A858B2" w:rsidRDefault="00AA00E9" w:rsidP="00AA00E9">
      <w:pPr>
        <w:rPr>
          <w:rFonts w:cstheme="minorHAnsi"/>
          <w:b/>
          <w:bCs/>
          <w:sz w:val="10"/>
          <w:szCs w:val="10"/>
        </w:rPr>
      </w:pPr>
    </w:p>
    <w:p w14:paraId="55F8C935" w14:textId="77777777" w:rsidR="00AA00E9" w:rsidRDefault="00AA00E9" w:rsidP="00AA00E9">
      <w:pPr>
        <w:rPr>
          <w:rFonts w:cstheme="minorHAnsi"/>
          <w:b/>
          <w:color w:val="C45911" w:themeColor="accent2" w:themeShade="BF"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227F41">
        <w:rPr>
          <w:rFonts w:cstheme="minorHAnsi"/>
          <w:b/>
          <w:color w:val="C45911" w:themeColor="accent2" w:themeShade="BF"/>
          <w:sz w:val="20"/>
          <w:szCs w:val="20"/>
        </w:rPr>
        <w:t xml:space="preserve"> (</w:t>
      </w:r>
      <w:r>
        <w:rPr>
          <w:rFonts w:cstheme="minorHAnsi"/>
          <w:b/>
          <w:color w:val="C45911" w:themeColor="accent2" w:themeShade="BF"/>
          <w:sz w:val="20"/>
          <w:szCs w:val="20"/>
        </w:rPr>
        <w:t>3</w:t>
      </w:r>
      <w:r w:rsidRPr="00227F41">
        <w:rPr>
          <w:rFonts w:cstheme="minorHAnsi"/>
          <w:b/>
          <w:color w:val="C45911" w:themeColor="accent2" w:themeShade="BF"/>
          <w:sz w:val="20"/>
          <w:szCs w:val="20"/>
        </w:rPr>
        <w:t>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08B8128E" w14:textId="77777777" w:rsidTr="00D97389">
        <w:trPr>
          <w:trHeight w:val="1224"/>
        </w:trPr>
        <w:tc>
          <w:tcPr>
            <w:tcW w:w="4928" w:type="dxa"/>
          </w:tcPr>
          <w:p w14:paraId="444BE3B9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2E6C1882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03F50713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o artigo aceite</w:t>
            </w:r>
          </w:p>
          <w:p w14:paraId="6A1D213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fatura pró-forma/invoice</w:t>
            </w:r>
          </w:p>
        </w:tc>
        <w:tc>
          <w:tcPr>
            <w:tcW w:w="5493" w:type="dxa"/>
          </w:tcPr>
          <w:p w14:paraId="7A8F44F7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6555B4B5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 publicação</w:t>
            </w: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:</w:t>
            </w:r>
          </w:p>
          <w:p w14:paraId="2402830F" w14:textId="77777777" w:rsidR="00AA00E9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-recibo</w:t>
            </w:r>
          </w:p>
          <w:p w14:paraId="0F6AA13B" w14:textId="77777777" w:rsidR="00AA00E9" w:rsidRPr="0082157D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o </w:t>
            </w:r>
            <w:r w:rsidRPr="00950CCE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DOI do artigo</w:t>
            </w:r>
          </w:p>
        </w:tc>
      </w:tr>
    </w:tbl>
    <w:p w14:paraId="18AC74F4" w14:textId="36DFE43E" w:rsidR="00AA00E9" w:rsidRPr="009B4858" w:rsidRDefault="00AA00E9" w:rsidP="00AA00E9">
      <w:pPr>
        <w:spacing w:before="160"/>
        <w:rPr>
          <w:rFonts w:asciiTheme="majorHAnsi" w:hAnsiTheme="majorHAnsi" w:cstheme="majorHAnsi"/>
          <w:bCs/>
          <w:sz w:val="16"/>
          <w:szCs w:val="16"/>
        </w:rPr>
      </w:pPr>
      <w:r w:rsidRPr="009B4858">
        <w:rPr>
          <w:rFonts w:asciiTheme="majorHAnsi" w:hAnsiTheme="majorHAnsi" w:cstheme="majorHAnsi"/>
          <w:b/>
          <w:color w:val="C45911" w:themeColor="accent2" w:themeShade="BF"/>
          <w:sz w:val="16"/>
          <w:szCs w:val="16"/>
          <w:vertAlign w:val="superscript"/>
        </w:rPr>
        <w:t xml:space="preserve">1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brigatório para pagamento das ajudas de custo</w:t>
      </w:r>
    </w:p>
    <w:p w14:paraId="2B0F844A" w14:textId="038062D3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9B4858">
        <w:rPr>
          <w:rFonts w:asciiTheme="majorHAnsi" w:hAnsiTheme="majorHAnsi" w:cstheme="majorHAnsi"/>
          <w:b/>
          <w:color w:val="C45911" w:themeColor="accent2" w:themeShade="BF"/>
          <w:sz w:val="16"/>
          <w:szCs w:val="16"/>
          <w:vertAlign w:val="superscript"/>
        </w:rPr>
        <w:t xml:space="preserve">2 </w:t>
      </w:r>
      <w:r w:rsidR="000031CB">
        <w:rPr>
          <w:rFonts w:asciiTheme="majorHAnsi" w:hAnsiTheme="majorHAnsi" w:cstheme="majorHAnsi"/>
          <w:bCs/>
          <w:sz w:val="16"/>
          <w:szCs w:val="16"/>
        </w:rPr>
        <w:t>a</w:t>
      </w:r>
      <w:r w:rsidRPr="009B4858">
        <w:rPr>
          <w:rFonts w:asciiTheme="majorHAnsi" w:hAnsiTheme="majorHAnsi" w:cstheme="majorHAnsi"/>
          <w:bCs/>
          <w:sz w:val="16"/>
          <w:szCs w:val="16"/>
        </w:rPr>
        <w:t>s ajudas de custo e de deslocação serão pagas de acordo com os Decretos-Lei 106/98 de 24 de abril e 192/95 de 28 de julho e a Portaria nº1553-D/2008, com as alterações introduzidas pelo Decreto-Lei 137/210 de 28 de dezembro e a Portaria nº280/2022</w:t>
      </w:r>
    </w:p>
    <w:p w14:paraId="0D52E7F2" w14:textId="259818F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9B4858">
        <w:rPr>
          <w:rFonts w:asciiTheme="majorHAnsi" w:hAnsiTheme="majorHAnsi" w:cstheme="majorHAnsi"/>
          <w:b/>
          <w:color w:val="C45911" w:themeColor="accent2" w:themeShade="BF"/>
          <w:sz w:val="16"/>
          <w:szCs w:val="16"/>
          <w:vertAlign w:val="superscript"/>
        </w:rPr>
        <w:t xml:space="preserve">3 </w:t>
      </w:r>
      <w:r w:rsidRPr="009B4858">
        <w:rPr>
          <w:rFonts w:asciiTheme="majorHAnsi" w:hAnsiTheme="majorHAnsi" w:cstheme="majorHAnsi"/>
          <w:bCs/>
          <w:sz w:val="16"/>
          <w:szCs w:val="16"/>
        </w:rPr>
        <w:t xml:space="preserve">verificar através de </w:t>
      </w:r>
      <w:hyperlink r:id="rId13" w:history="1">
        <w:r w:rsidRPr="000031CB">
          <w:rPr>
            <w:rStyle w:val="Hiperligao"/>
            <w:rFonts w:asciiTheme="majorHAnsi" w:hAnsiTheme="majorHAnsi" w:cstheme="majorHAnsi"/>
            <w:bCs/>
            <w:sz w:val="16"/>
            <w:szCs w:val="16"/>
          </w:rPr>
          <w:t>https://www.scimagojr.com/journalrank.php</w:t>
        </w:r>
      </w:hyperlink>
    </w:p>
    <w:p w14:paraId="4098F951" w14:textId="1FE493E8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9B4858">
        <w:rPr>
          <w:rFonts w:asciiTheme="majorHAnsi" w:hAnsiTheme="majorHAnsi" w:cstheme="majorHAnsi"/>
          <w:b/>
          <w:color w:val="C45911" w:themeColor="accent2" w:themeShade="BF"/>
          <w:sz w:val="16"/>
          <w:szCs w:val="16"/>
          <w:vertAlign w:val="superscript"/>
        </w:rPr>
        <w:t xml:space="preserve">4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s investigadores externos ao IPV não necessitam deste documento</w:t>
      </w:r>
    </w:p>
    <w:p w14:paraId="47A1806D" w14:textId="0001FF4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9B4858">
        <w:rPr>
          <w:rFonts w:asciiTheme="majorHAnsi" w:hAnsiTheme="majorHAnsi" w:cstheme="majorHAnsi"/>
          <w:b/>
          <w:color w:val="C45911" w:themeColor="accent2" w:themeShade="BF"/>
          <w:sz w:val="16"/>
          <w:szCs w:val="16"/>
          <w:vertAlign w:val="superscript"/>
        </w:rPr>
        <w:t xml:space="preserve">5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aplicável</w:t>
      </w:r>
    </w:p>
    <w:p w14:paraId="49B8D285" w14:textId="77777777" w:rsidR="00653C10" w:rsidRDefault="00AA00E9" w:rsidP="008F2B69">
      <w:pPr>
        <w:rPr>
          <w:b/>
          <w:bCs/>
          <w:sz w:val="20"/>
          <w:szCs w:val="20"/>
        </w:rPr>
        <w:sectPr w:rsidR="00653C10" w:rsidSect="00E8191C">
          <w:headerReference w:type="default" r:id="rId14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  <w:r w:rsidRPr="009B4858">
        <w:rPr>
          <w:rFonts w:asciiTheme="majorHAnsi" w:hAnsiTheme="majorHAnsi" w:cstheme="majorHAnsi"/>
          <w:b/>
          <w:color w:val="C45911" w:themeColor="accent2" w:themeShade="BF"/>
          <w:sz w:val="16"/>
          <w:szCs w:val="16"/>
          <w:vertAlign w:val="superscript"/>
        </w:rPr>
        <w:t xml:space="preserve">6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pedidas ajudas de custo</w:t>
      </w:r>
      <w:r w:rsidR="008F2B69">
        <w:rPr>
          <w:b/>
          <w:bCs/>
          <w:sz w:val="20"/>
          <w:szCs w:val="20"/>
        </w:rPr>
        <w:br w:type="page"/>
      </w:r>
    </w:p>
    <w:p w14:paraId="496D2E45" w14:textId="17C4303E" w:rsidR="00CE3409" w:rsidRPr="00227F41" w:rsidRDefault="00CE3409" w:rsidP="00CE340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lastRenderedPageBreak/>
        <w:t xml:space="preserve">ESTIMATIVA DE CUSTO </w:t>
      </w:r>
      <w:r w:rsidR="00B259BB" w:rsidRPr="00227F41">
        <w:rPr>
          <w:b/>
          <w:bCs/>
          <w:sz w:val="20"/>
          <w:szCs w:val="20"/>
        </w:rPr>
        <w:t>PARA SOLICITAÇÕES TIPO</w:t>
      </w:r>
      <w:r w:rsidR="00B259BB" w:rsidRPr="00227F41">
        <w:rPr>
          <w:rFonts w:cstheme="minorHAnsi"/>
          <w:b/>
          <w:color w:val="C45911" w:themeColor="accent2" w:themeShade="BF"/>
          <w:sz w:val="20"/>
          <w:szCs w:val="20"/>
        </w:rPr>
        <w:t xml:space="preserve"> (1)</w:t>
      </w:r>
    </w:p>
    <w:p w14:paraId="419413F9" w14:textId="68CF095A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CE3409" w:rsidRPr="00227F41" w14:paraId="41239C77" w14:textId="77777777" w:rsidTr="00CE3409">
        <w:tc>
          <w:tcPr>
            <w:tcW w:w="1537" w:type="dxa"/>
          </w:tcPr>
          <w:p w14:paraId="6AC18733" w14:textId="1C77E13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judas de custo</w:t>
            </w:r>
          </w:p>
        </w:tc>
        <w:tc>
          <w:tcPr>
            <w:tcW w:w="1537" w:type="dxa"/>
          </w:tcPr>
          <w:p w14:paraId="1D6C8E3D" w14:textId="36C368F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porte</w:t>
            </w:r>
          </w:p>
        </w:tc>
        <w:tc>
          <w:tcPr>
            <w:tcW w:w="1537" w:type="dxa"/>
          </w:tcPr>
          <w:p w14:paraId="68998469" w14:textId="5669218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lojamento</w:t>
            </w:r>
          </w:p>
        </w:tc>
        <w:tc>
          <w:tcPr>
            <w:tcW w:w="1537" w:type="dxa"/>
          </w:tcPr>
          <w:p w14:paraId="6479B092" w14:textId="3C592AC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fers</w:t>
            </w:r>
          </w:p>
        </w:tc>
        <w:tc>
          <w:tcPr>
            <w:tcW w:w="1538" w:type="dxa"/>
          </w:tcPr>
          <w:p w14:paraId="2B77B79E" w14:textId="4CA6C567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inscrição</w:t>
            </w:r>
          </w:p>
        </w:tc>
        <w:tc>
          <w:tcPr>
            <w:tcW w:w="1538" w:type="dxa"/>
          </w:tcPr>
          <w:p w14:paraId="2ACBF56D" w14:textId="3F67649F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póster</w:t>
            </w:r>
            <w:r w:rsidR="0082157D">
              <w:rPr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1538" w:type="dxa"/>
          </w:tcPr>
          <w:p w14:paraId="6D9325F2" w14:textId="06F9F28A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otal</w:t>
            </w:r>
          </w:p>
        </w:tc>
      </w:tr>
      <w:tr w:rsidR="00CE3409" w:rsidRPr="00227F41" w14:paraId="32FFCCDC" w14:textId="77777777" w:rsidTr="00CE3409">
        <w:tc>
          <w:tcPr>
            <w:tcW w:w="1537" w:type="dxa"/>
          </w:tcPr>
          <w:p w14:paraId="3C39A1B2" w14:textId="23E73ED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09FCF27F" w14:textId="3325EAA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47EFBAE4" w14:textId="50A70F0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52E1A4FA" w14:textId="33F993DB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3582F718" w14:textId="08AA177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7C4E1940" w14:textId="5F49A6F6" w:rsidR="00CE3409" w:rsidRPr="00227F41" w:rsidRDefault="0088565A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CE3409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€</w:t>
            </w:r>
          </w:p>
        </w:tc>
        <w:tc>
          <w:tcPr>
            <w:tcW w:w="1538" w:type="dxa"/>
          </w:tcPr>
          <w:p w14:paraId="5B2B9BAB" w14:textId="35C06D87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</w:tr>
    </w:tbl>
    <w:p w14:paraId="69A6AFFD" w14:textId="6B8586A9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227F41" w:rsidRPr="00227F41" w14:paraId="344CDBE7" w14:textId="77777777" w:rsidTr="009F2271">
        <w:tc>
          <w:tcPr>
            <w:tcW w:w="5381" w:type="dxa"/>
            <w:tcBorders>
              <w:right w:val="single" w:sz="4" w:space="0" w:color="auto"/>
            </w:tcBorders>
          </w:tcPr>
          <w:p w14:paraId="697ACBC5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6E840F3" w14:textId="03174624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 xml:space="preserve"> (2)</w:t>
            </w:r>
          </w:p>
          <w:tbl>
            <w:tblPr>
              <w:tblStyle w:val="TabelacomGrelha"/>
              <w:tblW w:w="0" w:type="auto"/>
              <w:tblInd w:w="1306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4B6AF728" w14:textId="77777777" w:rsidTr="009F2271">
              <w:tc>
                <w:tcPr>
                  <w:tcW w:w="1537" w:type="dxa"/>
                </w:tcPr>
                <w:p w14:paraId="78B4CEB5" w14:textId="77777777" w:rsidR="00227F41" w:rsidRPr="00227F41" w:rsidRDefault="00227F41" w:rsidP="009F2271">
                  <w:pPr>
                    <w:ind w:left="488" w:hanging="488"/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36B578F1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1" w:type="dxa"/>
            <w:tcBorders>
              <w:left w:val="single" w:sz="4" w:space="0" w:color="auto"/>
            </w:tcBorders>
          </w:tcPr>
          <w:p w14:paraId="04CC61AA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FCB66F0" w14:textId="2EEA92D8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227F41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 xml:space="preserve"> (3)</w:t>
            </w:r>
          </w:p>
          <w:tbl>
            <w:tblPr>
              <w:tblStyle w:val="TabelacomGrelha"/>
              <w:tblW w:w="0" w:type="auto"/>
              <w:tblInd w:w="1452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7DE5DEBD" w14:textId="77777777" w:rsidTr="009F2271">
              <w:tc>
                <w:tcPr>
                  <w:tcW w:w="1537" w:type="dxa"/>
                </w:tcPr>
                <w:p w14:paraId="5EFF2972" w14:textId="77777777" w:rsidR="00227F41" w:rsidRPr="00227F41" w:rsidRDefault="00227F41" w:rsidP="009F2271">
                  <w:pPr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6AED7FCD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7C8BFD53" w14:textId="48A2C4F7" w:rsidR="00227F41" w:rsidRDefault="00227F41" w:rsidP="00CE3409">
      <w:pPr>
        <w:rPr>
          <w:b/>
          <w:bCs/>
          <w:sz w:val="20"/>
          <w:szCs w:val="20"/>
        </w:rPr>
      </w:pPr>
    </w:p>
    <w:p w14:paraId="276B1312" w14:textId="77777777" w:rsidR="009F2271" w:rsidRPr="00227F41" w:rsidRDefault="009F2271" w:rsidP="00CE3409">
      <w:pPr>
        <w:rPr>
          <w:b/>
          <w:bCs/>
          <w:sz w:val="20"/>
          <w:szCs w:val="20"/>
        </w:rPr>
      </w:pPr>
    </w:p>
    <w:p w14:paraId="7B7EA940" w14:textId="5A9DD73D" w:rsidR="005A720E" w:rsidRPr="00227F41" w:rsidRDefault="005A720E" w:rsidP="005A720E">
      <w:pPr>
        <w:rPr>
          <w:rFonts w:asciiTheme="majorHAnsi" w:hAnsiTheme="majorHAnsi" w:cstheme="majorHAnsi"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PARECER DO(A) COORDENADOR(A) DA UID: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-174833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406A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9F2271" w:rsidRPr="00227F41">
        <w:rPr>
          <w:rFonts w:ascii="Segoe UI Symbol" w:hAnsi="Segoe UI Symbol" w:cs="Segoe UI Symbol"/>
          <w:bCs/>
          <w:sz w:val="20"/>
          <w:szCs w:val="20"/>
        </w:rPr>
        <w:t xml:space="preserve"> </w:t>
      </w:r>
      <w:r w:rsidRPr="00227F41">
        <w:rPr>
          <w:rFonts w:asciiTheme="majorHAnsi" w:hAnsiTheme="majorHAnsi" w:cstheme="majorHAnsi"/>
          <w:bCs/>
          <w:sz w:val="20"/>
          <w:szCs w:val="20"/>
        </w:rPr>
        <w:t>em anexo</w:t>
      </w:r>
    </w:p>
    <w:p w14:paraId="5E9B392B" w14:textId="51C75D20" w:rsidR="00BB0614" w:rsidRDefault="00BB0614" w:rsidP="005A720E">
      <w:pPr>
        <w:rPr>
          <w:b/>
          <w:bCs/>
          <w:sz w:val="20"/>
          <w:szCs w:val="20"/>
        </w:rPr>
      </w:pPr>
    </w:p>
    <w:p w14:paraId="684C6851" w14:textId="77777777" w:rsidR="009F2271" w:rsidRPr="00227F41" w:rsidRDefault="009F2271" w:rsidP="005A720E">
      <w:pPr>
        <w:rPr>
          <w:b/>
          <w:bCs/>
          <w:sz w:val="20"/>
          <w:szCs w:val="20"/>
        </w:rPr>
      </w:pPr>
    </w:p>
    <w:p w14:paraId="530C992C" w14:textId="6083D081" w:rsidR="00BB0614" w:rsidRPr="00227F41" w:rsidRDefault="00BB0614" w:rsidP="00BB0614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AUTORIZAÇÃO PARA CABIMENTAÇÃO PARA SOLICITAÇÕES TIPO</w:t>
      </w:r>
      <w:r w:rsidR="00B259BB" w:rsidRPr="00227F41">
        <w:rPr>
          <w:rFonts w:cstheme="minorHAnsi"/>
          <w:b/>
          <w:color w:val="C45911" w:themeColor="accent2" w:themeShade="BF"/>
          <w:sz w:val="20"/>
          <w:szCs w:val="20"/>
        </w:rPr>
        <w:t xml:space="preserve"> (2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262"/>
        <w:gridCol w:w="5381"/>
      </w:tblGrid>
      <w:tr w:rsidR="00BB0614" w:rsidRPr="00227F41" w14:paraId="41B971D2" w14:textId="77777777" w:rsidTr="003D0576">
        <w:tc>
          <w:tcPr>
            <w:tcW w:w="3119" w:type="dxa"/>
            <w:vAlign w:val="center"/>
          </w:tcPr>
          <w:p w14:paraId="7CC49F5B" w14:textId="6C71B042" w:rsidR="00BB0614" w:rsidRPr="00227F41" w:rsidRDefault="00BB0614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Autorizo cabimentação</w:t>
            </w:r>
          </w:p>
        </w:tc>
        <w:tc>
          <w:tcPr>
            <w:tcW w:w="2262" w:type="dxa"/>
            <w:vAlign w:val="center"/>
          </w:tcPr>
          <w:p w14:paraId="1E22606B" w14:textId="345B6808" w:rsidR="00BB0614" w:rsidRPr="00227F41" w:rsidRDefault="00312013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00963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27D9B42D" w14:textId="3012097D" w:rsidR="00BB0614" w:rsidRPr="00227F41" w:rsidRDefault="00312013" w:rsidP="00D97389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73164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5381" w:type="dxa"/>
            <w:vAlign w:val="center"/>
          </w:tcPr>
          <w:p w14:paraId="26FC8CFC" w14:textId="5AA333A7" w:rsidR="00BB0614" w:rsidRPr="001A5A2C" w:rsidRDefault="00BB0614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</w:p>
        </w:tc>
      </w:tr>
    </w:tbl>
    <w:p w14:paraId="1F24DB9B" w14:textId="77777777" w:rsidR="003D0576" w:rsidRDefault="003D0576" w:rsidP="00BB0614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headerReference w:type="default" r:id="rId15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025049B4" w14:textId="4BA1CFC0" w:rsidR="00BB0614" w:rsidRPr="00227F41" w:rsidRDefault="00312013" w:rsidP="00BB0614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42016C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192.35pt;height:95.65pt">
            <v:imagedata r:id="rId16" o:title=""/>
            <o:lock v:ext="edit" ungrouping="t" rotation="t" cropping="t" verticies="t" text="t" grouping="t"/>
            <o:signatureline v:ext="edit" id="{5D012AE0-5897-4374-BEEE-1C792B55A806}" provid="{00000000-0000-0000-0000-000000000000}" o:suggestedsigner2="Assinatura elemento do Órgão Responsável" allowcomments="t" issignatureline="t"/>
          </v:shape>
        </w:pict>
      </w:r>
    </w:p>
    <w:p w14:paraId="2AE3F5EC" w14:textId="77777777" w:rsidR="003D0576" w:rsidRDefault="003D0576" w:rsidP="00CE3409">
      <w:pPr>
        <w:rPr>
          <w:b/>
          <w:bCs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formProt w:val="0"/>
          <w:docGrid w:linePitch="360"/>
        </w:sectPr>
      </w:pPr>
    </w:p>
    <w:p w14:paraId="3AD3699D" w14:textId="2079C77E" w:rsidR="00757848" w:rsidRPr="00227F41" w:rsidRDefault="00757848" w:rsidP="00CE3409">
      <w:pPr>
        <w:rPr>
          <w:b/>
          <w:bCs/>
          <w:sz w:val="20"/>
          <w:szCs w:val="20"/>
        </w:rPr>
      </w:pPr>
    </w:p>
    <w:p w14:paraId="098E6263" w14:textId="2A5D089A" w:rsidR="005A720E" w:rsidRPr="00227F41" w:rsidRDefault="005A720E" w:rsidP="005A720E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RESERVADO AO PRESIDENTE DO IPV PARA </w:t>
      </w:r>
      <w:r w:rsidR="00BB0614" w:rsidRPr="00227F41">
        <w:rPr>
          <w:b/>
          <w:bCs/>
          <w:sz w:val="20"/>
          <w:szCs w:val="20"/>
        </w:rPr>
        <w:t>SOLICITAÇÕES TIPO</w:t>
      </w:r>
      <w:r w:rsidR="00B259BB" w:rsidRPr="00227F41">
        <w:rPr>
          <w:rFonts w:cstheme="minorHAnsi"/>
          <w:b/>
          <w:color w:val="C45911" w:themeColor="accent2" w:themeShade="BF"/>
          <w:sz w:val="20"/>
          <w:szCs w:val="20"/>
        </w:rPr>
        <w:t xml:space="preserve"> (1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2691"/>
        <w:gridCol w:w="5381"/>
      </w:tblGrid>
      <w:tr w:rsidR="00BB0614" w:rsidRPr="00227F41" w14:paraId="5041825C" w14:textId="77777777" w:rsidTr="00BB0614">
        <w:tc>
          <w:tcPr>
            <w:tcW w:w="2690" w:type="dxa"/>
            <w:vAlign w:val="center"/>
          </w:tcPr>
          <w:p w14:paraId="30B43276" w14:textId="755BABB4" w:rsidR="0038522F" w:rsidRPr="00227F41" w:rsidRDefault="0038522F" w:rsidP="00BB0614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implica deslocação?</w:t>
            </w:r>
          </w:p>
          <w:p w14:paraId="6E19C979" w14:textId="465F20D7" w:rsidR="00BB0614" w:rsidRPr="00227F41" w:rsidRDefault="00312013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74425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3CADC014" w14:textId="6175DC09" w:rsidR="00BB0614" w:rsidRPr="00227F41" w:rsidRDefault="00312013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5695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2691" w:type="dxa"/>
            <w:vAlign w:val="center"/>
          </w:tcPr>
          <w:p w14:paraId="67A059C1" w14:textId="33DB271C" w:rsidR="00BB0614" w:rsidRPr="00227F41" w:rsidRDefault="00312013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856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autorizo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deslocação</w:t>
            </w:r>
          </w:p>
          <w:p w14:paraId="347DCD6D" w14:textId="73C88C2F" w:rsidR="00BB0614" w:rsidRPr="00227F41" w:rsidRDefault="00312013" w:rsidP="00BB0614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64809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 autorizo deslocação</w:t>
            </w:r>
          </w:p>
        </w:tc>
        <w:tc>
          <w:tcPr>
            <w:tcW w:w="5381" w:type="dxa"/>
            <w:vAlign w:val="center"/>
          </w:tcPr>
          <w:p w14:paraId="593E90AF" w14:textId="0AA9C50B" w:rsidR="00BB0614" w:rsidRPr="00227F41" w:rsidRDefault="00BB0614" w:rsidP="00BB061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065E2086" w14:textId="77777777" w:rsidR="003D0576" w:rsidRDefault="003D0576" w:rsidP="005A720E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643A522A" w14:textId="41E04EC6" w:rsidR="002D608F" w:rsidRPr="00227F41" w:rsidRDefault="00312013" w:rsidP="005A720E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2DF8EE72">
          <v:shape id="_x0000_i1026" type="#_x0000_t75" alt="Linha de Assinatura do Microsoft Office..." style="width:192.35pt;height:95.65pt">
            <v:imagedata r:id="rId17" o:title=""/>
            <o:lock v:ext="edit" ungrouping="t" rotation="t" cropping="t" verticies="t" text="t" grouping="t"/>
            <o:signatureline v:ext="edit" id="{C5BDFB2D-1685-4176-A2F9-C9A8ADC2F9D8}" provid="{00000000-0000-0000-0000-000000000000}" o:suggestedsigner2="Presidente do IPV" issignatureline="t"/>
          </v:shape>
        </w:pict>
      </w:r>
    </w:p>
    <w:p w14:paraId="6CCFF271" w14:textId="77777777" w:rsidR="002D608F" w:rsidRPr="00227F41" w:rsidRDefault="002D608F" w:rsidP="005A720E">
      <w:pPr>
        <w:rPr>
          <w:b/>
          <w:bCs/>
          <w:sz w:val="20"/>
          <w:szCs w:val="20"/>
        </w:rPr>
      </w:pPr>
    </w:p>
    <w:sectPr w:rsidR="002D608F" w:rsidRPr="00227F41" w:rsidSect="00653C10">
      <w:type w:val="continuous"/>
      <w:pgSz w:w="11906" w:h="16838" w:code="9"/>
      <w:pgMar w:top="567" w:right="567" w:bottom="567" w:left="567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2B1BB" w14:textId="77777777" w:rsidR="0082371C" w:rsidRDefault="0082371C" w:rsidP="00104EEB">
      <w:r>
        <w:separator/>
      </w:r>
    </w:p>
  </w:endnote>
  <w:endnote w:type="continuationSeparator" w:id="0">
    <w:p w14:paraId="0AE01D78" w14:textId="77777777" w:rsidR="0082371C" w:rsidRDefault="0082371C" w:rsidP="00104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3D0BC" w14:textId="77777777" w:rsidR="0082371C" w:rsidRDefault="0082371C" w:rsidP="00104EEB">
      <w:r>
        <w:separator/>
      </w:r>
    </w:p>
  </w:footnote>
  <w:footnote w:type="continuationSeparator" w:id="0">
    <w:p w14:paraId="47E1E9DD" w14:textId="77777777" w:rsidR="0082371C" w:rsidRDefault="0082371C" w:rsidP="00104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1422"/>
      <w:gridCol w:w="6651"/>
    </w:tblGrid>
    <w:tr w:rsidR="002D608F" w14:paraId="1CDFFE3A" w14:textId="77777777" w:rsidTr="00D97389">
      <w:tc>
        <w:tcPr>
          <w:tcW w:w="2689" w:type="dxa"/>
          <w:vAlign w:val="center"/>
        </w:tcPr>
        <w:p w14:paraId="75894326" w14:textId="77777777" w:rsidR="002D608F" w:rsidRDefault="002D608F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218210C2" wp14:editId="15C9A1CB">
                <wp:extent cx="1095469" cy="393022"/>
                <wp:effectExtent l="0" t="0" r="0" b="0"/>
                <wp:docPr id="27" name="Imagem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22" w:type="dxa"/>
          <w:vAlign w:val="center"/>
        </w:tcPr>
        <w:p w14:paraId="2DE1ED82" w14:textId="77777777" w:rsidR="002D608F" w:rsidRDefault="002D608F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7350AEE0" wp14:editId="7951C82C">
                <wp:extent cx="761758" cy="262551"/>
                <wp:effectExtent l="0" t="0" r="635" b="4445"/>
                <wp:docPr id="28" name="Imagem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75"/>
                        <a:stretch/>
                      </pic:blipFill>
                      <pic:spPr bwMode="auto">
                        <a:xfrm>
                          <a:off x="0" y="0"/>
                          <a:ext cx="798952" cy="2753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51" w:type="dxa"/>
          <w:vAlign w:val="center"/>
        </w:tcPr>
        <w:p w14:paraId="4F6172DC" w14:textId="77777777" w:rsidR="002D608F" w:rsidRPr="00C65B66" w:rsidRDefault="002D608F" w:rsidP="002D608F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68804B92" w14:textId="368D3374" w:rsidR="002D608F" w:rsidRPr="00F216A5" w:rsidRDefault="002D608F" w:rsidP="002D608F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CI&amp;DEI V12 0</w:t>
          </w:r>
          <w:r w:rsidR="00312013">
            <w:rPr>
              <w:noProof/>
              <w:sz w:val="14"/>
              <w:szCs w:val="14"/>
            </w:rPr>
            <w:t>3</w:t>
          </w:r>
          <w:r w:rsidRPr="00F216A5">
            <w:rPr>
              <w:noProof/>
              <w:sz w:val="14"/>
              <w:szCs w:val="14"/>
            </w:rPr>
            <w:t>/0</w:t>
          </w:r>
          <w:r w:rsidR="00312013">
            <w:rPr>
              <w:noProof/>
              <w:sz w:val="14"/>
              <w:szCs w:val="14"/>
            </w:rPr>
            <w:t>2</w:t>
          </w:r>
          <w:r w:rsidRPr="00F216A5">
            <w:rPr>
              <w:noProof/>
              <w:sz w:val="14"/>
              <w:szCs w:val="14"/>
            </w:rPr>
            <w:t>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5828B6E8" w14:textId="03131476" w:rsidR="002D608F" w:rsidRPr="00653C10" w:rsidRDefault="00312013" w:rsidP="00653C10">
    <w:pPr>
      <w:pStyle w:val="Cabealho"/>
      <w:ind w:left="2410"/>
      <w:rPr>
        <w:b/>
        <w:bCs/>
        <w:color w:val="C45911"/>
        <w:szCs w:val="18"/>
      </w:rPr>
    </w:pPr>
    <w:hyperlink r:id="rId3" w:history="1">
      <w:r w:rsidR="00653C10" w:rsidRPr="00653C10">
        <w:rPr>
          <w:rStyle w:val="Hiperligao"/>
          <w:b/>
          <w:bCs/>
          <w:color w:val="C45911"/>
          <w:szCs w:val="18"/>
          <w:u w:val="none"/>
        </w:rPr>
        <w:t>http://events.ipv.pt/cidei</w:t>
      </w:r>
    </w:hyperlink>
  </w:p>
  <w:p w14:paraId="40B4D9B3" w14:textId="77777777" w:rsidR="00653C10" w:rsidRDefault="00653C10" w:rsidP="00653C10">
    <w:pPr>
      <w:jc w:val="center"/>
      <w:rPr>
        <w:b/>
        <w:bCs/>
        <w:szCs w:val="18"/>
      </w:rPr>
    </w:pPr>
  </w:p>
  <w:p w14:paraId="1AFE114C" w14:textId="027E41F4" w:rsidR="00653C10" w:rsidRPr="00653C10" w:rsidRDefault="00653C10" w:rsidP="00653C10">
    <w:pPr>
      <w:jc w:val="center"/>
      <w:rPr>
        <w:b/>
        <w:bCs/>
        <w:szCs w:val="18"/>
      </w:rPr>
    </w:pPr>
    <w:r w:rsidRPr="00653C10">
      <w:rPr>
        <w:b/>
        <w:bCs/>
        <w:szCs w:val="18"/>
      </w:rPr>
      <w:t>toda a documentação tem de ser enviada para cidei@sc.ipv.pt</w:t>
    </w:r>
  </w:p>
  <w:p w14:paraId="7726472E" w14:textId="77777777" w:rsidR="00E8191C" w:rsidRPr="00CE3409" w:rsidRDefault="00E8191C" w:rsidP="00CE3409">
    <w:pPr>
      <w:pStyle w:val="Cabealho"/>
      <w:jc w:val="center"/>
      <w:rPr>
        <w:b/>
        <w:bCs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1422"/>
      <w:gridCol w:w="6651"/>
    </w:tblGrid>
    <w:tr w:rsidR="00653C10" w14:paraId="5663AF26" w14:textId="77777777" w:rsidTr="00D97389">
      <w:tc>
        <w:tcPr>
          <w:tcW w:w="2689" w:type="dxa"/>
          <w:vAlign w:val="center"/>
        </w:tcPr>
        <w:p w14:paraId="7DEBD046" w14:textId="77777777" w:rsidR="00653C10" w:rsidRDefault="00653C10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1E02A3B3" wp14:editId="664EDACC">
                <wp:extent cx="1095469" cy="393022"/>
                <wp:effectExtent l="0" t="0" r="0" b="0"/>
                <wp:docPr id="7" name="Image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22" w:type="dxa"/>
          <w:vAlign w:val="center"/>
        </w:tcPr>
        <w:p w14:paraId="5AA21593" w14:textId="77777777" w:rsidR="00653C10" w:rsidRDefault="00653C10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7A2CBCF7" wp14:editId="215A4F69">
                <wp:extent cx="761758" cy="262551"/>
                <wp:effectExtent l="0" t="0" r="635" b="4445"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75"/>
                        <a:stretch/>
                      </pic:blipFill>
                      <pic:spPr bwMode="auto">
                        <a:xfrm>
                          <a:off x="0" y="0"/>
                          <a:ext cx="798952" cy="2753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51" w:type="dxa"/>
          <w:vAlign w:val="center"/>
        </w:tcPr>
        <w:p w14:paraId="172283E5" w14:textId="77777777" w:rsidR="00653C10" w:rsidRPr="00C65B66" w:rsidRDefault="00653C10" w:rsidP="002D608F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222A935A" w14:textId="77777777" w:rsidR="00653C10" w:rsidRPr="00F216A5" w:rsidRDefault="00653C10" w:rsidP="002D608F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CI&amp;DEI V12 04/01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49431B46" w14:textId="77777777" w:rsidR="00653C10" w:rsidRDefault="00653C10" w:rsidP="002D608F">
    <w:pPr>
      <w:pStyle w:val="Cabealho"/>
      <w:rPr>
        <w:szCs w:val="18"/>
      </w:rPr>
    </w:pPr>
    <w:r w:rsidRPr="00CE3409">
      <w:rPr>
        <w:b/>
        <w:bCs/>
        <w:noProof/>
        <w:szCs w:val="18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0A53667" wp14:editId="7D24DD4A">
              <wp:simplePos x="0" y="0"/>
              <wp:positionH relativeFrom="margin">
                <wp:posOffset>-360045</wp:posOffset>
              </wp:positionH>
              <wp:positionV relativeFrom="margin">
                <wp:posOffset>-1398027</wp:posOffset>
              </wp:positionV>
              <wp:extent cx="7559040" cy="8268719"/>
              <wp:effectExtent l="0" t="0" r="3810" b="0"/>
              <wp:wrapNone/>
              <wp:docPr id="4" name="Retângul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8268719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3295DF" id="Retângulo 4" o:spid="_x0000_s1026" style="position:absolute;margin-left:-28.35pt;margin-top:-110.1pt;width:595.2pt;height:651.1pt;z-index:-2516551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" fillcolor="#f2f2f2 [3052]" stroked="f" strokeweight="1pt">
              <w10:wrap anchorx="margin" anchory="margin"/>
            </v:rect>
          </w:pict>
        </mc:Fallback>
      </mc:AlternateContent>
    </w:r>
  </w:p>
  <w:p w14:paraId="2E7A176F" w14:textId="77777777" w:rsidR="00653C10" w:rsidRDefault="00653C10" w:rsidP="002D608F">
    <w:pPr>
      <w:pStyle w:val="Cabealho"/>
      <w:jc w:val="center"/>
      <w:rPr>
        <w:b/>
        <w:bCs/>
        <w:szCs w:val="18"/>
      </w:rPr>
    </w:pPr>
    <w:r w:rsidRPr="00CE3409">
      <w:rPr>
        <w:b/>
        <w:bCs/>
        <w:szCs w:val="18"/>
      </w:rPr>
      <w:t>RESERVADO AOS SERVIÇOS</w:t>
    </w:r>
  </w:p>
  <w:p w14:paraId="1CE1D059" w14:textId="77777777" w:rsidR="00653C10" w:rsidRPr="00CE3409" w:rsidRDefault="00653C10" w:rsidP="00CE3409">
    <w:pPr>
      <w:pStyle w:val="Cabealho"/>
      <w:jc w:val="center"/>
      <w:rPr>
        <w:b/>
        <w:bCs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D20E1"/>
    <w:multiLevelType w:val="hybridMultilevel"/>
    <w:tmpl w:val="10A6329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8F0403"/>
    <w:multiLevelType w:val="hybridMultilevel"/>
    <w:tmpl w:val="36A0FB7E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550731">
    <w:abstractNumId w:val="0"/>
  </w:num>
  <w:num w:numId="2" w16cid:durableId="1886597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TMHSSG0a95wSWUM0wtV9xiizVQ2AjwpsLWkZZw6G9Da1/2lgUUH7iUJXBEkFsLxGachqDi5hwmmqBTOszCpJdg==" w:salt="TuQQ353ibZ9pcWhcAe3Uww==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NDU2NzMwNDZQ0lEKTi0uzszPAykwqgUA72QTcCwAAAA="/>
  </w:docVars>
  <w:rsids>
    <w:rsidRoot w:val="00104EEB"/>
    <w:rsid w:val="000031CB"/>
    <w:rsid w:val="00015E2C"/>
    <w:rsid w:val="00015E81"/>
    <w:rsid w:val="00042694"/>
    <w:rsid w:val="0004751D"/>
    <w:rsid w:val="00061EF8"/>
    <w:rsid w:val="00077973"/>
    <w:rsid w:val="00086A3C"/>
    <w:rsid w:val="000E6AE9"/>
    <w:rsid w:val="000F35D5"/>
    <w:rsid w:val="00104EEB"/>
    <w:rsid w:val="00142B5E"/>
    <w:rsid w:val="0015360F"/>
    <w:rsid w:val="001576A6"/>
    <w:rsid w:val="00196CC5"/>
    <w:rsid w:val="001A5709"/>
    <w:rsid w:val="001A5A2C"/>
    <w:rsid w:val="001D5D79"/>
    <w:rsid w:val="00227F41"/>
    <w:rsid w:val="00242D54"/>
    <w:rsid w:val="00250217"/>
    <w:rsid w:val="00265667"/>
    <w:rsid w:val="00293A95"/>
    <w:rsid w:val="002B4727"/>
    <w:rsid w:val="002D608F"/>
    <w:rsid w:val="002F6606"/>
    <w:rsid w:val="00312013"/>
    <w:rsid w:val="003123FE"/>
    <w:rsid w:val="00350688"/>
    <w:rsid w:val="003809CB"/>
    <w:rsid w:val="0038522F"/>
    <w:rsid w:val="00394E28"/>
    <w:rsid w:val="003C4509"/>
    <w:rsid w:val="003D0576"/>
    <w:rsid w:val="004E5071"/>
    <w:rsid w:val="004E6266"/>
    <w:rsid w:val="004E647B"/>
    <w:rsid w:val="00525B24"/>
    <w:rsid w:val="00543016"/>
    <w:rsid w:val="005A720E"/>
    <w:rsid w:val="005E12BB"/>
    <w:rsid w:val="005E2B3C"/>
    <w:rsid w:val="006145E4"/>
    <w:rsid w:val="00631EBE"/>
    <w:rsid w:val="00643298"/>
    <w:rsid w:val="00643A1F"/>
    <w:rsid w:val="00653C10"/>
    <w:rsid w:val="00656637"/>
    <w:rsid w:val="006B4D74"/>
    <w:rsid w:val="006D186E"/>
    <w:rsid w:val="006E0DD3"/>
    <w:rsid w:val="0071062A"/>
    <w:rsid w:val="00720207"/>
    <w:rsid w:val="00730424"/>
    <w:rsid w:val="00757848"/>
    <w:rsid w:val="0077122E"/>
    <w:rsid w:val="00792525"/>
    <w:rsid w:val="00792C3C"/>
    <w:rsid w:val="007A3285"/>
    <w:rsid w:val="007A746B"/>
    <w:rsid w:val="0082157D"/>
    <w:rsid w:val="0082371C"/>
    <w:rsid w:val="008446FB"/>
    <w:rsid w:val="00850B03"/>
    <w:rsid w:val="0088565A"/>
    <w:rsid w:val="008D7188"/>
    <w:rsid w:val="008E2AB8"/>
    <w:rsid w:val="008F2B69"/>
    <w:rsid w:val="00904513"/>
    <w:rsid w:val="00942E7B"/>
    <w:rsid w:val="0094550D"/>
    <w:rsid w:val="00950CCE"/>
    <w:rsid w:val="00967EB2"/>
    <w:rsid w:val="009753DD"/>
    <w:rsid w:val="009A56E1"/>
    <w:rsid w:val="009B4858"/>
    <w:rsid w:val="009F2271"/>
    <w:rsid w:val="00A165B3"/>
    <w:rsid w:val="00A75D48"/>
    <w:rsid w:val="00A775F3"/>
    <w:rsid w:val="00A858B2"/>
    <w:rsid w:val="00AA00E9"/>
    <w:rsid w:val="00AF7E55"/>
    <w:rsid w:val="00B23F1B"/>
    <w:rsid w:val="00B259BB"/>
    <w:rsid w:val="00B40AE6"/>
    <w:rsid w:val="00B452B9"/>
    <w:rsid w:val="00B4557E"/>
    <w:rsid w:val="00B92583"/>
    <w:rsid w:val="00BA1FD7"/>
    <w:rsid w:val="00BB0614"/>
    <w:rsid w:val="00BB4666"/>
    <w:rsid w:val="00BD3B98"/>
    <w:rsid w:val="00C45769"/>
    <w:rsid w:val="00C65B66"/>
    <w:rsid w:val="00C77FFC"/>
    <w:rsid w:val="00CB29BD"/>
    <w:rsid w:val="00CE3409"/>
    <w:rsid w:val="00CF3D15"/>
    <w:rsid w:val="00D0705D"/>
    <w:rsid w:val="00D111C0"/>
    <w:rsid w:val="00D12E83"/>
    <w:rsid w:val="00D3015A"/>
    <w:rsid w:val="00D3406A"/>
    <w:rsid w:val="00D36C18"/>
    <w:rsid w:val="00D6526A"/>
    <w:rsid w:val="00D84DDD"/>
    <w:rsid w:val="00D97389"/>
    <w:rsid w:val="00DA2B85"/>
    <w:rsid w:val="00DC7D8C"/>
    <w:rsid w:val="00E03688"/>
    <w:rsid w:val="00E10A3E"/>
    <w:rsid w:val="00E45C85"/>
    <w:rsid w:val="00E56ECE"/>
    <w:rsid w:val="00E8191C"/>
    <w:rsid w:val="00E83D98"/>
    <w:rsid w:val="00E94AD1"/>
    <w:rsid w:val="00EA0B09"/>
    <w:rsid w:val="00EC2AE6"/>
    <w:rsid w:val="00ED79A5"/>
    <w:rsid w:val="00F216A5"/>
    <w:rsid w:val="00F36EB3"/>
    <w:rsid w:val="00F76D23"/>
    <w:rsid w:val="00F77D3B"/>
    <w:rsid w:val="00F825CD"/>
    <w:rsid w:val="00FB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0933B603"/>
  <w15:docId w15:val="{2528B736-89D4-499D-9AD3-8FA8EF8D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EBE"/>
    <w:pPr>
      <w:spacing w:after="0" w:line="240" w:lineRule="auto"/>
    </w:pPr>
    <w:rPr>
      <w:sz w:val="18"/>
    </w:rPr>
  </w:style>
  <w:style w:type="paragraph" w:styleId="Ttulo1">
    <w:name w:val="heading 1"/>
    <w:basedOn w:val="Normal"/>
    <w:next w:val="Normal"/>
    <w:link w:val="Ttulo1Carter"/>
    <w:qFormat/>
    <w:rsid w:val="00E8191C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04EEB"/>
  </w:style>
  <w:style w:type="paragraph" w:styleId="Rodap">
    <w:name w:val="footer"/>
    <w:basedOn w:val="Normal"/>
    <w:link w:val="Rodap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04EEB"/>
  </w:style>
  <w:style w:type="table" w:styleId="TabelacomGrelha">
    <w:name w:val="Table Grid"/>
    <w:basedOn w:val="Tabelanormal"/>
    <w:rsid w:val="00104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104EEB"/>
    <w:rPr>
      <w:color w:val="808080"/>
    </w:rPr>
  </w:style>
  <w:style w:type="paragraph" w:styleId="PargrafodaLista">
    <w:name w:val="List Paragraph"/>
    <w:basedOn w:val="Normal"/>
    <w:uiPriority w:val="34"/>
    <w:qFormat/>
    <w:rsid w:val="00D84DDD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rsid w:val="00E8191C"/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950CCE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031CB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96CC5"/>
    <w:pPr>
      <w:spacing w:after="0" w:line="240" w:lineRule="auto"/>
    </w:pPr>
    <w:rPr>
      <w:sz w:val="18"/>
    </w:rPr>
  </w:style>
  <w:style w:type="character" w:customStyle="1" w:styleId="Estilo1">
    <w:name w:val="Estilo1"/>
    <w:basedOn w:val="Tipodeletrapredefinidodopargrafo"/>
    <w:uiPriority w:val="1"/>
    <w:rsid w:val="00967EB2"/>
    <w:rPr>
      <w:rFonts w:ascii="Calibri Light" w:hAnsi="Calibri Light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5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imagojr.com/journalrank.ph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emf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ct.pt/apoios/projectos/docs/Normas_de_Informacao_e_Publicidade_2016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events.ipv.pt/cidei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8D1920124F48F78D753001A59A0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A5C416-34D5-4EE4-9715-447EFC2C6BB4}"/>
      </w:docPartPr>
      <w:docPartBody>
        <w:p w:rsidR="00E42564" w:rsidRDefault="00262D31" w:rsidP="00262D31">
          <w:pPr>
            <w:pStyle w:val="D38D1920124F48F78D753001A59A08E5"/>
          </w:pPr>
          <w:r w:rsidRPr="00870878">
            <w:rPr>
              <w:rStyle w:val="TextodoMarcadordePosio"/>
            </w:rPr>
            <w:t>Clique ou toque para introduz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2D31"/>
    <w:rsid w:val="00262D31"/>
    <w:rsid w:val="00611987"/>
    <w:rsid w:val="00611BC5"/>
    <w:rsid w:val="00D625C5"/>
    <w:rsid w:val="00E21934"/>
    <w:rsid w:val="00E42564"/>
    <w:rsid w:val="00F76336"/>
    <w:rsid w:val="00F87561"/>
    <w:rsid w:val="00FC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611987"/>
    <w:rPr>
      <w:color w:val="808080"/>
    </w:rPr>
  </w:style>
  <w:style w:type="paragraph" w:customStyle="1" w:styleId="D38D1920124F48F78D753001A59A08E5">
    <w:name w:val="D38D1920124F48F78D753001A59A08E5"/>
    <w:rsid w:val="00262D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57DCF4168FC74B802C346C78D1A437" ma:contentTypeVersion="13" ma:contentTypeDescription="Create a new document." ma:contentTypeScope="" ma:versionID="24a7b47284692d9d8e49381d6e2d3746">
  <xsd:schema xmlns:xsd="http://www.w3.org/2001/XMLSchema" xmlns:xs="http://www.w3.org/2001/XMLSchema" xmlns:p="http://schemas.microsoft.com/office/2006/metadata/properties" xmlns:ns3="bd765beb-fbd2-46a5-932c-c0dd3dd3758c" xmlns:ns4="5ca4a57b-4ea7-4213-999b-b6268987e15f" targetNamespace="http://schemas.microsoft.com/office/2006/metadata/properties" ma:root="true" ma:fieldsID="e81a8a592b12ea3552fd1132b8f126f5" ns3:_="" ns4:_="">
    <xsd:import namespace="bd765beb-fbd2-46a5-932c-c0dd3dd3758c"/>
    <xsd:import namespace="5ca4a57b-4ea7-4213-999b-b6268987e1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65beb-fbd2-46a5-932c-c0dd3dd37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4a57b-4ea7-4213-999b-b6268987e1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9FF9B-9FD0-4C3C-A77C-CD2DD84480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65beb-fbd2-46a5-932c-c0dd3dd3758c"/>
    <ds:schemaRef ds:uri="5ca4a57b-4ea7-4213-999b-b6268987e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6CFF54-D6E4-4F1F-8ABC-A6F3F14FD3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064B3-8EB4-4286-84CD-E076E8767B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DDD485-E6B6-4797-ACC2-33181791E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22</Words>
  <Characters>4439</Characters>
  <Application>Microsoft Office Word</Application>
  <DocSecurity>4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ima</dc:creator>
  <cp:keywords/>
  <dc:description/>
  <cp:lastModifiedBy>Renato RM. de Carvalho</cp:lastModifiedBy>
  <cp:revision>2</cp:revision>
  <cp:lastPrinted>2023-01-20T11:43:00Z</cp:lastPrinted>
  <dcterms:created xsi:type="dcterms:W3CDTF">2023-02-03T14:27:00Z</dcterms:created>
  <dcterms:modified xsi:type="dcterms:W3CDTF">2023-02-0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d0adc-28d0-42cc-9ac9-53dea11bd12c</vt:lpwstr>
  </property>
  <property fmtid="{D5CDD505-2E9C-101B-9397-08002B2CF9AE}" pid="3" name="ContentTypeId">
    <vt:lpwstr>0x0101004B57DCF4168FC74B802C346C78D1A437</vt:lpwstr>
  </property>
</Properties>
</file>